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531B5" w14:textId="77777777" w:rsidR="0084473B" w:rsidRPr="00A73522" w:rsidRDefault="0084473B" w:rsidP="0084473B">
      <w:pPr>
        <w:spacing w:line="360" w:lineRule="auto"/>
        <w:jc w:val="both"/>
      </w:pPr>
    </w:p>
    <w:p w14:paraId="5890EC0E" w14:textId="77777777" w:rsidR="0084473B" w:rsidRDefault="0084473B" w:rsidP="0084473B">
      <w:pPr>
        <w:spacing w:line="360" w:lineRule="auto"/>
        <w:jc w:val="both"/>
      </w:pPr>
    </w:p>
    <w:p w14:paraId="4ABCC64D" w14:textId="77777777" w:rsidR="0084473B" w:rsidRDefault="0084473B" w:rsidP="0084473B">
      <w:pPr>
        <w:spacing w:line="360" w:lineRule="auto"/>
        <w:jc w:val="both"/>
      </w:pPr>
    </w:p>
    <w:p w14:paraId="4710636B" w14:textId="77777777" w:rsidR="0084473B" w:rsidRDefault="0084473B" w:rsidP="0084473B">
      <w:pPr>
        <w:spacing w:line="360" w:lineRule="auto"/>
        <w:jc w:val="both"/>
      </w:pPr>
    </w:p>
    <w:p w14:paraId="5AC2EBD7" w14:textId="77777777" w:rsidR="0084473B" w:rsidRDefault="0084473B" w:rsidP="0084473B">
      <w:pPr>
        <w:spacing w:line="360" w:lineRule="auto"/>
        <w:jc w:val="both"/>
      </w:pPr>
    </w:p>
    <w:p w14:paraId="02DE8D7F" w14:textId="77777777" w:rsidR="0084473B" w:rsidRDefault="0084473B" w:rsidP="0084473B">
      <w:pPr>
        <w:spacing w:line="360" w:lineRule="auto"/>
        <w:jc w:val="both"/>
      </w:pPr>
    </w:p>
    <w:p w14:paraId="2EE6F450" w14:textId="77777777" w:rsidR="0084473B" w:rsidRDefault="0084473B" w:rsidP="0084473B">
      <w:pPr>
        <w:spacing w:line="360" w:lineRule="auto"/>
        <w:jc w:val="both"/>
      </w:pPr>
    </w:p>
    <w:p w14:paraId="6D377D39" w14:textId="77777777" w:rsidR="0084473B" w:rsidRPr="00A73522" w:rsidRDefault="0084473B" w:rsidP="0084473B">
      <w:pPr>
        <w:spacing w:line="360" w:lineRule="auto"/>
        <w:jc w:val="both"/>
      </w:pPr>
    </w:p>
    <w:p w14:paraId="04CBF496" w14:textId="77777777" w:rsidR="0084473B" w:rsidRPr="00A73522" w:rsidRDefault="0084473B" w:rsidP="0084473B">
      <w:pPr>
        <w:spacing w:line="360" w:lineRule="auto"/>
        <w:jc w:val="both"/>
      </w:pPr>
    </w:p>
    <w:p w14:paraId="1F72E228" w14:textId="1C6534AC" w:rsidR="0084473B" w:rsidRPr="007D0765" w:rsidRDefault="00647BB9" w:rsidP="0084473B">
      <w:pPr>
        <w:spacing w:line="360" w:lineRule="auto"/>
        <w:jc w:val="center"/>
        <w:rPr>
          <w:lang w:val="en-GB"/>
        </w:rPr>
      </w:pPr>
      <w:r>
        <w:t>Basics of database systems</w:t>
      </w:r>
    </w:p>
    <w:p w14:paraId="33448470" w14:textId="77777777" w:rsidR="00CB1866" w:rsidRPr="007D0765" w:rsidRDefault="00CB1866" w:rsidP="0084473B">
      <w:pPr>
        <w:spacing w:line="360" w:lineRule="auto"/>
        <w:jc w:val="center"/>
        <w:rPr>
          <w:lang w:val="en-GB"/>
        </w:rPr>
      </w:pPr>
    </w:p>
    <w:p w14:paraId="155ACCD6" w14:textId="39737238" w:rsidR="0084473B" w:rsidRPr="00BA2B70" w:rsidRDefault="00647BB9" w:rsidP="0084473B">
      <w:pPr>
        <w:spacing w:line="360" w:lineRule="auto"/>
        <w:jc w:val="center"/>
        <w:rPr>
          <w:b/>
          <w:lang w:val="en-US"/>
        </w:rPr>
      </w:pPr>
      <w:r>
        <w:rPr>
          <w:b/>
        </w:rPr>
        <w:t>Project</w:t>
      </w:r>
      <w:r w:rsidR="00CB1866" w:rsidRPr="007D0765">
        <w:rPr>
          <w:b/>
          <w:lang w:val="en-GB"/>
        </w:rPr>
        <w:t xml:space="preserve"> – </w:t>
      </w:r>
      <w:r w:rsidR="00BA2B70">
        <w:rPr>
          <w:b/>
          <w:lang w:val="en-US"/>
        </w:rPr>
        <w:t>Sales Management System</w:t>
      </w:r>
    </w:p>
    <w:p w14:paraId="5770D8FA" w14:textId="77777777" w:rsidR="0084473B" w:rsidRPr="007D0765" w:rsidRDefault="0084473B" w:rsidP="0084473B">
      <w:pPr>
        <w:spacing w:line="360" w:lineRule="auto"/>
        <w:jc w:val="both"/>
        <w:rPr>
          <w:lang w:val="en-GB"/>
        </w:rPr>
      </w:pPr>
    </w:p>
    <w:p w14:paraId="1F40C13E" w14:textId="77777777" w:rsidR="0084473B" w:rsidRPr="007D0765" w:rsidRDefault="0084473B" w:rsidP="0084473B">
      <w:pPr>
        <w:spacing w:line="360" w:lineRule="auto"/>
        <w:jc w:val="both"/>
        <w:rPr>
          <w:lang w:val="en-GB"/>
        </w:rPr>
      </w:pPr>
    </w:p>
    <w:p w14:paraId="48E79421" w14:textId="536D5E0F" w:rsidR="005130E1" w:rsidRPr="007D0765" w:rsidRDefault="005130E1" w:rsidP="0084473B">
      <w:pPr>
        <w:rPr>
          <w:lang w:val="en-GB"/>
        </w:rPr>
      </w:pPr>
    </w:p>
    <w:p w14:paraId="25BE40B7" w14:textId="0EC5691A" w:rsidR="00C0631C" w:rsidRPr="007D0765" w:rsidRDefault="00C0631C" w:rsidP="0084473B">
      <w:pPr>
        <w:rPr>
          <w:lang w:val="en-GB"/>
        </w:rPr>
      </w:pPr>
    </w:p>
    <w:p w14:paraId="465DBBE6" w14:textId="14FE3BE7" w:rsidR="00C0631C" w:rsidRPr="007D0765" w:rsidRDefault="00C0631C" w:rsidP="0084473B">
      <w:pPr>
        <w:rPr>
          <w:lang w:val="en-GB"/>
        </w:rPr>
      </w:pPr>
    </w:p>
    <w:p w14:paraId="784CBC1F" w14:textId="32D9DBBC" w:rsidR="00C0631C" w:rsidRPr="007D0765" w:rsidRDefault="00C0631C" w:rsidP="0084473B">
      <w:pPr>
        <w:rPr>
          <w:lang w:val="en-GB"/>
        </w:rPr>
      </w:pPr>
    </w:p>
    <w:p w14:paraId="6ACF997B" w14:textId="393FE9E3" w:rsidR="00C0631C" w:rsidRPr="007D0765" w:rsidRDefault="00C0631C" w:rsidP="0084473B">
      <w:pPr>
        <w:rPr>
          <w:lang w:val="en-GB"/>
        </w:rPr>
      </w:pPr>
    </w:p>
    <w:p w14:paraId="63FC7A03" w14:textId="67E1A90B" w:rsidR="00C0631C" w:rsidRPr="007D0765" w:rsidRDefault="00C0631C" w:rsidP="0084473B">
      <w:pPr>
        <w:rPr>
          <w:lang w:val="en-GB"/>
        </w:rPr>
      </w:pPr>
    </w:p>
    <w:p w14:paraId="571EF0AC" w14:textId="77777777" w:rsidR="00C0631C" w:rsidRPr="007D0765" w:rsidRDefault="00C0631C" w:rsidP="0084473B">
      <w:pPr>
        <w:rPr>
          <w:lang w:val="en-GB"/>
        </w:rPr>
      </w:pPr>
    </w:p>
    <w:p w14:paraId="772A978B" w14:textId="6EBAB8D4" w:rsidR="005130E1" w:rsidRPr="007D0765" w:rsidRDefault="00CB1866" w:rsidP="0084473B">
      <w:pPr>
        <w:rPr>
          <w:lang w:val="en-GB"/>
        </w:rPr>
      </w:pPr>
      <w:proofErr w:type="spellStart"/>
      <w:r w:rsidRPr="007D0765">
        <w:rPr>
          <w:lang w:val="en-GB"/>
        </w:rPr>
        <w:t>Lappeenran</w:t>
      </w:r>
      <w:proofErr w:type="spellEnd"/>
      <w:r w:rsidR="00647BB9">
        <w:t>ta-Lahti University of Technology LUT</w:t>
      </w:r>
    </w:p>
    <w:p w14:paraId="70FAC5E3" w14:textId="3ABBA7FF" w:rsidR="00CB1866" w:rsidRPr="00647BB9" w:rsidRDefault="00647BB9" w:rsidP="0084473B">
      <w:r>
        <w:t>Software Engineering</w:t>
      </w:r>
    </w:p>
    <w:p w14:paraId="6E9FF5E5" w14:textId="41D12F45" w:rsidR="00CB1866" w:rsidRPr="00647BB9" w:rsidRDefault="00CB1866" w:rsidP="0084473B">
      <w:pPr>
        <w:rPr>
          <w:lang w:val="en-GB"/>
        </w:rPr>
      </w:pPr>
    </w:p>
    <w:p w14:paraId="110F3885" w14:textId="6F1FF4F6" w:rsidR="00CB1866" w:rsidRPr="00647BB9" w:rsidRDefault="00CB1866" w:rsidP="0084473B">
      <w:pPr>
        <w:rPr>
          <w:lang w:val="en-GB"/>
        </w:rPr>
      </w:pPr>
    </w:p>
    <w:p w14:paraId="38056207" w14:textId="190F105C" w:rsidR="00CB1866" w:rsidRPr="00647BB9" w:rsidRDefault="00CB1866" w:rsidP="0084473B">
      <w:pPr>
        <w:rPr>
          <w:lang w:val="en-GB"/>
        </w:rPr>
      </w:pPr>
    </w:p>
    <w:p w14:paraId="71F34A33" w14:textId="1338AADB" w:rsidR="00CB1866" w:rsidRPr="00647BB9" w:rsidRDefault="00CB1866" w:rsidP="0084473B">
      <w:pPr>
        <w:rPr>
          <w:lang w:val="en-GB"/>
        </w:rPr>
      </w:pPr>
    </w:p>
    <w:p w14:paraId="7FFF60CE" w14:textId="7A477B21" w:rsidR="00CB1866" w:rsidRPr="00647BB9" w:rsidRDefault="00647BB9" w:rsidP="0084473B">
      <w:r>
        <w:t>Basics of database systems</w:t>
      </w:r>
    </w:p>
    <w:p w14:paraId="3B5FDDC4" w14:textId="575D74E8" w:rsidR="00CB1866" w:rsidRPr="00647BB9" w:rsidRDefault="00647BB9" w:rsidP="0084473B">
      <w:r>
        <w:t>Spring</w:t>
      </w:r>
      <w:r w:rsidR="00CB1866" w:rsidRPr="00647BB9">
        <w:rPr>
          <w:lang w:val="en-GB"/>
        </w:rPr>
        <w:t xml:space="preserve"> </w:t>
      </w:r>
      <w:r>
        <w:t>2022</w:t>
      </w:r>
    </w:p>
    <w:p w14:paraId="6239CD83" w14:textId="204A0968" w:rsidR="00CB1866" w:rsidRPr="00647BB9" w:rsidRDefault="00CB1866" w:rsidP="0084473B">
      <w:pPr>
        <w:rPr>
          <w:lang w:val="en-GB"/>
        </w:rPr>
      </w:pPr>
    </w:p>
    <w:p w14:paraId="5357A15D" w14:textId="08EF3D79" w:rsidR="00CB1866" w:rsidRPr="00647BB9" w:rsidRDefault="00CB1866" w:rsidP="0084473B">
      <w:pPr>
        <w:rPr>
          <w:lang w:val="en-GB"/>
        </w:rPr>
      </w:pPr>
    </w:p>
    <w:p w14:paraId="29E2E81F" w14:textId="77777777" w:rsidR="00CB1866" w:rsidRPr="00647BB9" w:rsidRDefault="00CB1866" w:rsidP="0084473B">
      <w:pPr>
        <w:rPr>
          <w:lang w:val="en-GB"/>
        </w:rPr>
      </w:pPr>
    </w:p>
    <w:p w14:paraId="40879A21" w14:textId="5234C144" w:rsidR="00CB1866" w:rsidRPr="00647BB9" w:rsidRDefault="00CB1866" w:rsidP="0084473B">
      <w:pPr>
        <w:rPr>
          <w:lang w:val="en-GB"/>
        </w:rPr>
      </w:pPr>
    </w:p>
    <w:p w14:paraId="4CE7381A" w14:textId="77777777" w:rsidR="00CB1866" w:rsidRPr="00647BB9" w:rsidRDefault="00CB1866" w:rsidP="0084473B">
      <w:pPr>
        <w:rPr>
          <w:lang w:val="en-GB"/>
        </w:rPr>
      </w:pPr>
    </w:p>
    <w:p w14:paraId="6EE982F7" w14:textId="77777777" w:rsidR="0084473B" w:rsidRPr="006D6F28" w:rsidRDefault="0084473B" w:rsidP="0084473B">
      <w:pPr>
        <w:jc w:val="both"/>
      </w:pPr>
      <w:bookmarkStart w:id="0" w:name="_Toc83219729"/>
    </w:p>
    <w:p w14:paraId="448D51EF" w14:textId="77777777" w:rsidR="00AF0135" w:rsidRDefault="00AF0135" w:rsidP="00AF0135">
      <w:pPr>
        <w:pStyle w:val="Abstrakti"/>
      </w:pPr>
    </w:p>
    <w:p w14:paraId="486E2874" w14:textId="530010B2" w:rsidR="00260330" w:rsidRPr="00260330" w:rsidRDefault="0084473B" w:rsidP="00AF0135">
      <w:pPr>
        <w:pStyle w:val="Abstrakti"/>
        <w:rPr>
          <w:i/>
        </w:rPr>
      </w:pPr>
      <w:r w:rsidRPr="00550E34">
        <w:br w:type="page"/>
      </w:r>
    </w:p>
    <w:p w14:paraId="4512D13E" w14:textId="77777777" w:rsidR="0084473B" w:rsidRPr="001478CB" w:rsidRDefault="0084473B" w:rsidP="0084473B">
      <w:pPr>
        <w:pStyle w:val="BodyText"/>
        <w:sectPr w:rsidR="0084473B" w:rsidRPr="001478CB" w:rsidSect="0084473B">
          <w:headerReference w:type="default" r:id="rId8"/>
          <w:pgSz w:w="11906" w:h="16838" w:code="9"/>
          <w:pgMar w:top="1987" w:right="1138" w:bottom="1138" w:left="1987" w:header="706" w:footer="706" w:gutter="0"/>
          <w:pgNumType w:fmt="lowerRoman" w:start="2"/>
          <w:cols w:space="708"/>
          <w:docGrid w:linePitch="360"/>
        </w:sectPr>
      </w:pPr>
    </w:p>
    <w:p w14:paraId="4A34F298" w14:textId="043A914E" w:rsidR="0084473B" w:rsidRPr="00647BB9" w:rsidRDefault="00647BB9" w:rsidP="004A66DE">
      <w:pPr>
        <w:pStyle w:val="Abstrakti"/>
      </w:pPr>
      <w:bookmarkStart w:id="1" w:name="_Toc92697309"/>
      <w:bookmarkEnd w:id="0"/>
      <w:r>
        <w:lastRenderedPageBreak/>
        <w:t>Table of contents</w:t>
      </w:r>
      <w:bookmarkEnd w:id="1"/>
    </w:p>
    <w:p w14:paraId="775CDDC1" w14:textId="7C138CB7" w:rsidR="00260C9C" w:rsidRDefault="00AC0C45">
      <w:pPr>
        <w:pStyle w:val="TOC1"/>
        <w:rPr>
          <w:rFonts w:asciiTheme="minorHAnsi" w:eastAsiaTheme="minorEastAsia" w:hAnsiTheme="minorHAnsi" w:cstheme="minorBidi"/>
          <w:caps w:val="0"/>
          <w:sz w:val="22"/>
          <w:szCs w:val="22"/>
        </w:rPr>
      </w:pPr>
      <w:r>
        <w:fldChar w:fldCharType="begin"/>
      </w:r>
      <w:r w:rsidR="0084473B">
        <w:instrText xml:space="preserve"> TOC \o "1-3" \h \z </w:instrText>
      </w:r>
      <w:r>
        <w:fldChar w:fldCharType="separate"/>
      </w:r>
      <w:hyperlink w:anchor="_Toc92697309" w:history="1">
        <w:r w:rsidR="00260C9C" w:rsidRPr="00100C29">
          <w:rPr>
            <w:rStyle w:val="Hyperlink"/>
          </w:rPr>
          <w:t>Table of contents</w:t>
        </w:r>
        <w:r w:rsidR="00260C9C">
          <w:rPr>
            <w:webHidden/>
          </w:rPr>
          <w:tab/>
        </w:r>
        <w:r w:rsidR="00260C9C">
          <w:rPr>
            <w:webHidden/>
          </w:rPr>
          <w:fldChar w:fldCharType="begin"/>
        </w:r>
        <w:r w:rsidR="00260C9C">
          <w:rPr>
            <w:webHidden/>
          </w:rPr>
          <w:instrText xml:space="preserve"> PAGEREF _Toc92697309 \h </w:instrText>
        </w:r>
        <w:r w:rsidR="00260C9C">
          <w:rPr>
            <w:webHidden/>
          </w:rPr>
        </w:r>
        <w:r w:rsidR="00260C9C">
          <w:rPr>
            <w:webHidden/>
          </w:rPr>
          <w:fldChar w:fldCharType="separate"/>
        </w:r>
        <w:r w:rsidR="00260C9C">
          <w:rPr>
            <w:webHidden/>
          </w:rPr>
          <w:t>1</w:t>
        </w:r>
        <w:r w:rsidR="00260C9C">
          <w:rPr>
            <w:webHidden/>
          </w:rPr>
          <w:fldChar w:fldCharType="end"/>
        </w:r>
      </w:hyperlink>
    </w:p>
    <w:p w14:paraId="40B430BF" w14:textId="16FA7E32" w:rsidR="00260C9C" w:rsidRDefault="00C07499">
      <w:pPr>
        <w:pStyle w:val="TOC1"/>
        <w:rPr>
          <w:rFonts w:asciiTheme="minorHAnsi" w:eastAsiaTheme="minorEastAsia" w:hAnsiTheme="minorHAnsi" w:cstheme="minorBidi"/>
          <w:caps w:val="0"/>
          <w:sz w:val="22"/>
          <w:szCs w:val="22"/>
        </w:rPr>
      </w:pPr>
      <w:hyperlink w:anchor="_Toc92697310" w:history="1">
        <w:r w:rsidR="00260C9C" w:rsidRPr="00100C29">
          <w:rPr>
            <w:rStyle w:val="Hyperlink"/>
          </w:rPr>
          <w:t>1</w:t>
        </w:r>
        <w:r w:rsidR="00260C9C">
          <w:rPr>
            <w:rFonts w:asciiTheme="minorHAnsi" w:eastAsiaTheme="minorEastAsia" w:hAnsiTheme="minorHAnsi" w:cstheme="minorBidi"/>
            <w:caps w:val="0"/>
            <w:sz w:val="22"/>
            <w:szCs w:val="22"/>
          </w:rPr>
          <w:tab/>
        </w:r>
        <w:r w:rsidR="00260C9C" w:rsidRPr="00100C29">
          <w:rPr>
            <w:rStyle w:val="Hyperlink"/>
          </w:rPr>
          <w:t>Definition</w:t>
        </w:r>
        <w:r w:rsidR="00260C9C">
          <w:rPr>
            <w:webHidden/>
          </w:rPr>
          <w:tab/>
        </w:r>
        <w:r w:rsidR="00260C9C">
          <w:rPr>
            <w:webHidden/>
          </w:rPr>
          <w:fldChar w:fldCharType="begin"/>
        </w:r>
        <w:r w:rsidR="00260C9C">
          <w:rPr>
            <w:webHidden/>
          </w:rPr>
          <w:instrText xml:space="preserve"> PAGEREF _Toc92697310 \h </w:instrText>
        </w:r>
        <w:r w:rsidR="00260C9C">
          <w:rPr>
            <w:webHidden/>
          </w:rPr>
        </w:r>
        <w:r w:rsidR="00260C9C">
          <w:rPr>
            <w:webHidden/>
          </w:rPr>
          <w:fldChar w:fldCharType="separate"/>
        </w:r>
        <w:r w:rsidR="00260C9C">
          <w:rPr>
            <w:webHidden/>
          </w:rPr>
          <w:t>2</w:t>
        </w:r>
        <w:r w:rsidR="00260C9C">
          <w:rPr>
            <w:webHidden/>
          </w:rPr>
          <w:fldChar w:fldCharType="end"/>
        </w:r>
      </w:hyperlink>
    </w:p>
    <w:p w14:paraId="5BBEDE23" w14:textId="50C073A1" w:rsidR="00260C9C" w:rsidRDefault="00C07499">
      <w:pPr>
        <w:pStyle w:val="TOC1"/>
        <w:rPr>
          <w:rFonts w:asciiTheme="minorHAnsi" w:eastAsiaTheme="minorEastAsia" w:hAnsiTheme="minorHAnsi" w:cstheme="minorBidi"/>
          <w:caps w:val="0"/>
          <w:sz w:val="22"/>
          <w:szCs w:val="22"/>
        </w:rPr>
      </w:pPr>
      <w:hyperlink w:anchor="_Toc92697311" w:history="1">
        <w:r w:rsidR="00260C9C" w:rsidRPr="00100C29">
          <w:rPr>
            <w:rStyle w:val="Hyperlink"/>
          </w:rPr>
          <w:t>2</w:t>
        </w:r>
        <w:r w:rsidR="00260C9C">
          <w:rPr>
            <w:rFonts w:asciiTheme="minorHAnsi" w:eastAsiaTheme="minorEastAsia" w:hAnsiTheme="minorHAnsi" w:cstheme="minorBidi"/>
            <w:caps w:val="0"/>
            <w:sz w:val="22"/>
            <w:szCs w:val="22"/>
          </w:rPr>
          <w:tab/>
        </w:r>
        <w:r w:rsidR="00260C9C" w:rsidRPr="00100C29">
          <w:rPr>
            <w:rStyle w:val="Hyperlink"/>
          </w:rPr>
          <w:t>modeling</w:t>
        </w:r>
        <w:r w:rsidR="00260C9C">
          <w:rPr>
            <w:webHidden/>
          </w:rPr>
          <w:tab/>
        </w:r>
        <w:r w:rsidR="00260C9C">
          <w:rPr>
            <w:webHidden/>
          </w:rPr>
          <w:fldChar w:fldCharType="begin"/>
        </w:r>
        <w:r w:rsidR="00260C9C">
          <w:rPr>
            <w:webHidden/>
          </w:rPr>
          <w:instrText xml:space="preserve"> PAGEREF _Toc92697311 \h </w:instrText>
        </w:r>
        <w:r w:rsidR="00260C9C">
          <w:rPr>
            <w:webHidden/>
          </w:rPr>
        </w:r>
        <w:r w:rsidR="00260C9C">
          <w:rPr>
            <w:webHidden/>
          </w:rPr>
          <w:fldChar w:fldCharType="separate"/>
        </w:r>
        <w:r w:rsidR="00260C9C">
          <w:rPr>
            <w:webHidden/>
          </w:rPr>
          <w:t>4</w:t>
        </w:r>
        <w:r w:rsidR="00260C9C">
          <w:rPr>
            <w:webHidden/>
          </w:rPr>
          <w:fldChar w:fldCharType="end"/>
        </w:r>
      </w:hyperlink>
    </w:p>
    <w:p w14:paraId="445CBAE2" w14:textId="7844EEED" w:rsidR="00260C9C" w:rsidRDefault="00C07499">
      <w:pPr>
        <w:pStyle w:val="TOC2"/>
        <w:rPr>
          <w:rFonts w:asciiTheme="minorHAnsi" w:eastAsiaTheme="minorEastAsia" w:hAnsiTheme="minorHAnsi" w:cstheme="minorBidi"/>
          <w:noProof/>
          <w:sz w:val="22"/>
          <w:szCs w:val="22"/>
        </w:rPr>
      </w:pPr>
      <w:hyperlink w:anchor="_Toc92697312" w:history="1">
        <w:r w:rsidR="00260C9C" w:rsidRPr="00100C29">
          <w:rPr>
            <w:rStyle w:val="Hyperlink"/>
            <w:noProof/>
          </w:rPr>
          <w:t>2.1</w:t>
        </w:r>
        <w:r w:rsidR="00260C9C">
          <w:rPr>
            <w:rFonts w:asciiTheme="minorHAnsi" w:eastAsiaTheme="minorEastAsia" w:hAnsiTheme="minorHAnsi" w:cstheme="minorBidi"/>
            <w:noProof/>
            <w:sz w:val="22"/>
            <w:szCs w:val="22"/>
          </w:rPr>
          <w:tab/>
        </w:r>
        <w:r w:rsidR="00260C9C" w:rsidRPr="00100C29">
          <w:rPr>
            <w:rStyle w:val="Hyperlink"/>
            <w:noProof/>
          </w:rPr>
          <w:t>Concept model</w:t>
        </w:r>
        <w:r w:rsidR="00260C9C">
          <w:rPr>
            <w:noProof/>
            <w:webHidden/>
          </w:rPr>
          <w:tab/>
        </w:r>
        <w:r w:rsidR="00260C9C">
          <w:rPr>
            <w:noProof/>
            <w:webHidden/>
          </w:rPr>
          <w:fldChar w:fldCharType="begin"/>
        </w:r>
        <w:r w:rsidR="00260C9C">
          <w:rPr>
            <w:noProof/>
            <w:webHidden/>
          </w:rPr>
          <w:instrText xml:space="preserve"> PAGEREF _Toc92697312 \h </w:instrText>
        </w:r>
        <w:r w:rsidR="00260C9C">
          <w:rPr>
            <w:noProof/>
            <w:webHidden/>
          </w:rPr>
        </w:r>
        <w:r w:rsidR="00260C9C">
          <w:rPr>
            <w:noProof/>
            <w:webHidden/>
          </w:rPr>
          <w:fldChar w:fldCharType="separate"/>
        </w:r>
        <w:r w:rsidR="00260C9C">
          <w:rPr>
            <w:noProof/>
            <w:webHidden/>
          </w:rPr>
          <w:t>4</w:t>
        </w:r>
        <w:r w:rsidR="00260C9C">
          <w:rPr>
            <w:noProof/>
            <w:webHidden/>
          </w:rPr>
          <w:fldChar w:fldCharType="end"/>
        </w:r>
      </w:hyperlink>
    </w:p>
    <w:p w14:paraId="347A4599" w14:textId="5CDC268B" w:rsidR="00260C9C" w:rsidRDefault="00C07499">
      <w:pPr>
        <w:pStyle w:val="TOC2"/>
        <w:rPr>
          <w:rFonts w:asciiTheme="minorHAnsi" w:eastAsiaTheme="minorEastAsia" w:hAnsiTheme="minorHAnsi" w:cstheme="minorBidi"/>
          <w:noProof/>
          <w:sz w:val="22"/>
          <w:szCs w:val="22"/>
        </w:rPr>
      </w:pPr>
      <w:hyperlink w:anchor="_Toc92697313" w:history="1">
        <w:r w:rsidR="00260C9C" w:rsidRPr="00100C29">
          <w:rPr>
            <w:rStyle w:val="Hyperlink"/>
            <w:noProof/>
          </w:rPr>
          <w:t>2.2</w:t>
        </w:r>
        <w:r w:rsidR="00260C9C">
          <w:rPr>
            <w:rFonts w:asciiTheme="minorHAnsi" w:eastAsiaTheme="minorEastAsia" w:hAnsiTheme="minorHAnsi" w:cstheme="minorBidi"/>
            <w:noProof/>
            <w:sz w:val="22"/>
            <w:szCs w:val="22"/>
          </w:rPr>
          <w:tab/>
        </w:r>
        <w:r w:rsidR="00260C9C" w:rsidRPr="00100C29">
          <w:rPr>
            <w:rStyle w:val="Hyperlink"/>
            <w:noProof/>
          </w:rPr>
          <w:t>Relational model</w:t>
        </w:r>
        <w:r w:rsidR="00260C9C">
          <w:rPr>
            <w:noProof/>
            <w:webHidden/>
          </w:rPr>
          <w:tab/>
        </w:r>
        <w:r w:rsidR="00260C9C">
          <w:rPr>
            <w:noProof/>
            <w:webHidden/>
          </w:rPr>
          <w:fldChar w:fldCharType="begin"/>
        </w:r>
        <w:r w:rsidR="00260C9C">
          <w:rPr>
            <w:noProof/>
            <w:webHidden/>
          </w:rPr>
          <w:instrText xml:space="preserve"> PAGEREF _Toc92697313 \h </w:instrText>
        </w:r>
        <w:r w:rsidR="00260C9C">
          <w:rPr>
            <w:noProof/>
            <w:webHidden/>
          </w:rPr>
        </w:r>
        <w:r w:rsidR="00260C9C">
          <w:rPr>
            <w:noProof/>
            <w:webHidden/>
          </w:rPr>
          <w:fldChar w:fldCharType="separate"/>
        </w:r>
        <w:r w:rsidR="00260C9C">
          <w:rPr>
            <w:noProof/>
            <w:webHidden/>
          </w:rPr>
          <w:t>5</w:t>
        </w:r>
        <w:r w:rsidR="00260C9C">
          <w:rPr>
            <w:noProof/>
            <w:webHidden/>
          </w:rPr>
          <w:fldChar w:fldCharType="end"/>
        </w:r>
      </w:hyperlink>
    </w:p>
    <w:p w14:paraId="51CCBBB9" w14:textId="0EB635D2" w:rsidR="00260C9C" w:rsidRDefault="00C07499">
      <w:pPr>
        <w:pStyle w:val="TOC1"/>
        <w:rPr>
          <w:rFonts w:asciiTheme="minorHAnsi" w:eastAsiaTheme="minorEastAsia" w:hAnsiTheme="minorHAnsi" w:cstheme="minorBidi"/>
          <w:caps w:val="0"/>
          <w:sz w:val="22"/>
          <w:szCs w:val="22"/>
        </w:rPr>
      </w:pPr>
      <w:hyperlink w:anchor="_Toc92697314" w:history="1">
        <w:r w:rsidR="00260C9C" w:rsidRPr="00100C29">
          <w:rPr>
            <w:rStyle w:val="Hyperlink"/>
          </w:rPr>
          <w:t>3</w:t>
        </w:r>
        <w:r w:rsidR="00260C9C">
          <w:rPr>
            <w:rFonts w:asciiTheme="minorHAnsi" w:eastAsiaTheme="minorEastAsia" w:hAnsiTheme="minorHAnsi" w:cstheme="minorBidi"/>
            <w:caps w:val="0"/>
            <w:sz w:val="22"/>
            <w:szCs w:val="22"/>
          </w:rPr>
          <w:tab/>
        </w:r>
        <w:r w:rsidR="00260C9C" w:rsidRPr="00100C29">
          <w:rPr>
            <w:rStyle w:val="Hyperlink"/>
          </w:rPr>
          <w:t>database implementation</w:t>
        </w:r>
        <w:r w:rsidR="00260C9C">
          <w:rPr>
            <w:webHidden/>
          </w:rPr>
          <w:tab/>
        </w:r>
        <w:r w:rsidR="00260C9C">
          <w:rPr>
            <w:webHidden/>
          </w:rPr>
          <w:fldChar w:fldCharType="begin"/>
        </w:r>
        <w:r w:rsidR="00260C9C">
          <w:rPr>
            <w:webHidden/>
          </w:rPr>
          <w:instrText xml:space="preserve"> PAGEREF _Toc92697314 \h </w:instrText>
        </w:r>
        <w:r w:rsidR="00260C9C">
          <w:rPr>
            <w:webHidden/>
          </w:rPr>
        </w:r>
        <w:r w:rsidR="00260C9C">
          <w:rPr>
            <w:webHidden/>
          </w:rPr>
          <w:fldChar w:fldCharType="separate"/>
        </w:r>
        <w:r w:rsidR="00260C9C">
          <w:rPr>
            <w:webHidden/>
          </w:rPr>
          <w:t>6</w:t>
        </w:r>
        <w:r w:rsidR="00260C9C">
          <w:rPr>
            <w:webHidden/>
          </w:rPr>
          <w:fldChar w:fldCharType="end"/>
        </w:r>
      </w:hyperlink>
    </w:p>
    <w:p w14:paraId="364A8A70" w14:textId="5787343B" w:rsidR="00260C9C" w:rsidRDefault="00C07499">
      <w:pPr>
        <w:pStyle w:val="TOC1"/>
        <w:rPr>
          <w:rFonts w:asciiTheme="minorHAnsi" w:eastAsiaTheme="minorEastAsia" w:hAnsiTheme="minorHAnsi" w:cstheme="minorBidi"/>
          <w:caps w:val="0"/>
          <w:sz w:val="22"/>
          <w:szCs w:val="22"/>
        </w:rPr>
      </w:pPr>
      <w:hyperlink w:anchor="_Toc92697315" w:history="1">
        <w:r w:rsidR="00260C9C" w:rsidRPr="00100C29">
          <w:rPr>
            <w:rStyle w:val="Hyperlink"/>
          </w:rPr>
          <w:t>4</w:t>
        </w:r>
        <w:r w:rsidR="00260C9C">
          <w:rPr>
            <w:rFonts w:asciiTheme="minorHAnsi" w:eastAsiaTheme="minorEastAsia" w:hAnsiTheme="minorHAnsi" w:cstheme="minorBidi"/>
            <w:caps w:val="0"/>
            <w:sz w:val="22"/>
            <w:szCs w:val="22"/>
          </w:rPr>
          <w:tab/>
        </w:r>
        <w:r w:rsidR="00260C9C" w:rsidRPr="00100C29">
          <w:rPr>
            <w:rStyle w:val="Hyperlink"/>
          </w:rPr>
          <w:t>discussion</w:t>
        </w:r>
        <w:r w:rsidR="00260C9C">
          <w:rPr>
            <w:webHidden/>
          </w:rPr>
          <w:tab/>
        </w:r>
        <w:r w:rsidR="00260C9C">
          <w:rPr>
            <w:webHidden/>
          </w:rPr>
          <w:fldChar w:fldCharType="begin"/>
        </w:r>
        <w:r w:rsidR="00260C9C">
          <w:rPr>
            <w:webHidden/>
          </w:rPr>
          <w:instrText xml:space="preserve"> PAGEREF _Toc92697315 \h </w:instrText>
        </w:r>
        <w:r w:rsidR="00260C9C">
          <w:rPr>
            <w:webHidden/>
          </w:rPr>
        </w:r>
        <w:r w:rsidR="00260C9C">
          <w:rPr>
            <w:webHidden/>
          </w:rPr>
          <w:fldChar w:fldCharType="separate"/>
        </w:r>
        <w:r w:rsidR="00260C9C">
          <w:rPr>
            <w:webHidden/>
          </w:rPr>
          <w:t>7</w:t>
        </w:r>
        <w:r w:rsidR="00260C9C">
          <w:rPr>
            <w:webHidden/>
          </w:rPr>
          <w:fldChar w:fldCharType="end"/>
        </w:r>
      </w:hyperlink>
    </w:p>
    <w:p w14:paraId="4714FB24" w14:textId="64ADC98B" w:rsidR="0084473B" w:rsidRPr="006D6F28" w:rsidRDefault="00AC0C45" w:rsidP="0084473B">
      <w:pPr>
        <w:spacing w:line="360" w:lineRule="auto"/>
        <w:jc w:val="both"/>
      </w:pPr>
      <w:r>
        <w:fldChar w:fldCharType="end"/>
      </w:r>
    </w:p>
    <w:p w14:paraId="0AF37DA5" w14:textId="77777777" w:rsidR="0084473B" w:rsidRPr="006D6F28" w:rsidRDefault="0084473B" w:rsidP="0084473B">
      <w:pPr>
        <w:spacing w:line="360" w:lineRule="auto"/>
        <w:jc w:val="both"/>
      </w:pPr>
      <w:r w:rsidRPr="006D6F28">
        <w:br w:type="page"/>
      </w:r>
    </w:p>
    <w:p w14:paraId="127B6386" w14:textId="07152B57" w:rsidR="0084473B" w:rsidRPr="00A97DB5" w:rsidRDefault="00647BB9" w:rsidP="0084473B">
      <w:pPr>
        <w:pStyle w:val="Heading1"/>
      </w:pPr>
      <w:bookmarkStart w:id="2" w:name="_Toc92697310"/>
      <w:r>
        <w:lastRenderedPageBreak/>
        <w:t>Definition</w:t>
      </w:r>
      <w:bookmarkEnd w:id="2"/>
    </w:p>
    <w:p w14:paraId="77B5DE92" w14:textId="056265C9" w:rsidR="007670F5" w:rsidRDefault="00405170" w:rsidP="00C07499">
      <w:pPr>
        <w:pStyle w:val="Leipis"/>
      </w:pPr>
      <w:r>
        <w:t xml:space="preserve">The project </w:t>
      </w:r>
      <w:r w:rsidR="004570E5">
        <w:t>"</w:t>
      </w:r>
      <w:r w:rsidRPr="00405170">
        <w:t>Sales Management System</w:t>
      </w:r>
      <w:r w:rsidR="004570E5">
        <w:t>"</w:t>
      </w:r>
      <w:r w:rsidR="00800F60">
        <w:t xml:space="preserve"> </w:t>
      </w:r>
      <w:r>
        <w:t>is intended for managing a sale details of a small export firm. Due to the small scale of this business, the database should be compact and lightweight</w:t>
      </w:r>
      <w:r w:rsidR="00800F60">
        <w:t xml:space="preserve">. </w:t>
      </w:r>
      <w:r>
        <w:t>It enables users to efficiently track relations between orders, items and customers</w:t>
      </w:r>
      <w:r w:rsidR="00800F60">
        <w:t xml:space="preserve">. Important information </w:t>
      </w:r>
      <w:r>
        <w:t>includes</w:t>
      </w:r>
      <w:r w:rsidR="00800F60">
        <w:t xml:space="preserve"> </w:t>
      </w:r>
      <w:r>
        <w:t>items</w:t>
      </w:r>
      <w:r w:rsidR="00800F60">
        <w:t xml:space="preserve">, </w:t>
      </w:r>
      <w:r>
        <w:t>customers</w:t>
      </w:r>
      <w:r w:rsidR="00800F60">
        <w:t xml:space="preserve">, and </w:t>
      </w:r>
      <w:r>
        <w:t>shipments</w:t>
      </w:r>
      <w:r w:rsidR="00800F60">
        <w:t xml:space="preserve">. The database also </w:t>
      </w:r>
      <w:r>
        <w:t>stores information on customers’ delivery address and contact details. If a new customer is ordering a product, the customer’s information (name, age, address, phone number and email) is entered into the database. Then the customer could choose to order a variety of items and the order is finalized by</w:t>
      </w:r>
      <w:r w:rsidR="007670F5">
        <w:t xml:space="preserve"> recording</w:t>
      </w:r>
      <w:r>
        <w:t xml:space="preserve"> </w:t>
      </w:r>
      <w:r w:rsidR="007670F5">
        <w:t xml:space="preserve">the details of the order to a join table. In case the items requested are not available, then they should be added to the database. </w:t>
      </w:r>
    </w:p>
    <w:p w14:paraId="6156FC59" w14:textId="77777777" w:rsidR="007670F5" w:rsidRDefault="007670F5" w:rsidP="00C07499">
      <w:pPr>
        <w:pStyle w:val="Leipis"/>
      </w:pPr>
    </w:p>
    <w:p w14:paraId="470EDA97" w14:textId="1FA4ED7E" w:rsidR="0041301A" w:rsidRDefault="007670F5" w:rsidP="00C07499">
      <w:pPr>
        <w:pStyle w:val="Leipis"/>
      </w:pPr>
      <w:r>
        <w:t>The database includes one many-to-many relationship, which connects</w:t>
      </w:r>
      <w:r w:rsidR="00246BA5">
        <w:t xml:space="preserve"> the</w:t>
      </w:r>
      <w:r>
        <w:t xml:space="preserve"> Customer table to</w:t>
      </w:r>
      <w:r w:rsidR="00246BA5">
        <w:t xml:space="preserve"> the</w:t>
      </w:r>
      <w:r>
        <w:t xml:space="preserve"> Item table. To avoid violating the rule "No multivalued attributes" of the first normal form,</w:t>
      </w:r>
      <w:r w:rsidR="00246BA5">
        <w:t xml:space="preserve"> this relationship has been broken down into two one-to-many relationships, connecting Customer table to the join table Shipment and the join table Shipment to the Item table.</w:t>
      </w:r>
    </w:p>
    <w:p w14:paraId="4B9AE24C" w14:textId="0FE85D4C" w:rsidR="006E6B31" w:rsidRDefault="006E6B31" w:rsidP="00C07499">
      <w:pPr>
        <w:pStyle w:val="Leipis"/>
      </w:pPr>
    </w:p>
    <w:p w14:paraId="604FDE5C" w14:textId="72AA81FF" w:rsidR="006E6B31" w:rsidRDefault="006E6B31" w:rsidP="00C07499">
      <w:pPr>
        <w:pStyle w:val="Leipis"/>
      </w:pPr>
      <w:r>
        <w:t xml:space="preserve">Possible database users: </w:t>
      </w:r>
      <w:r w:rsidR="007670F5" w:rsidRPr="007670F5">
        <w:t>Sales employee</w:t>
      </w:r>
      <w:r>
        <w:t xml:space="preserve">, </w:t>
      </w:r>
      <w:r w:rsidR="007670F5">
        <w:t>managers</w:t>
      </w:r>
      <w:r>
        <w:t xml:space="preserve">, </w:t>
      </w:r>
      <w:r w:rsidR="007670F5">
        <w:t>delivery/postal services</w:t>
      </w:r>
      <w:r>
        <w:t xml:space="preserve">. </w:t>
      </w:r>
      <w:r w:rsidR="007670F5">
        <w:t>Sales employees enter the information mentioned above to the database</w:t>
      </w:r>
      <w:r>
        <w:t xml:space="preserve">. </w:t>
      </w:r>
      <w:r w:rsidR="007670F5">
        <w:t>Managers check the information and make necessary changes</w:t>
      </w:r>
      <w:r>
        <w:t xml:space="preserve">. </w:t>
      </w:r>
      <w:r w:rsidR="007670F5">
        <w:t>Postmen or couriers could see the contact details and address, but could not add, delete or change any data.</w:t>
      </w:r>
      <w:r>
        <w:t xml:space="preserve"> </w:t>
      </w:r>
      <w:r w:rsidR="007670F5">
        <w:t>Some queries are implemented as follow:</w:t>
      </w:r>
    </w:p>
    <w:p w14:paraId="5F4099E4" w14:textId="3030C38C" w:rsidR="00800F60" w:rsidRDefault="00800F60" w:rsidP="00C07499">
      <w:pPr>
        <w:pStyle w:val="Leipis"/>
      </w:pPr>
    </w:p>
    <w:p w14:paraId="65B14E42" w14:textId="5EAF8F4F" w:rsidR="007670F5" w:rsidRDefault="006E6B31" w:rsidP="00C07499">
      <w:pPr>
        <w:pStyle w:val="Leipis"/>
      </w:pPr>
      <w:r>
        <w:t>(1)</w:t>
      </w:r>
      <w:r w:rsidR="008E4BEE">
        <w:t xml:space="preserve"> </w:t>
      </w:r>
      <w:r w:rsidR="00246BA5">
        <w:t>Select a table and view all the information stored in it</w:t>
      </w:r>
    </w:p>
    <w:p w14:paraId="440C81CE" w14:textId="0134776A" w:rsidR="007670F5" w:rsidRDefault="008E4BEE" w:rsidP="00C07499">
      <w:pPr>
        <w:pStyle w:val="Leipis"/>
      </w:pPr>
      <w:r>
        <w:t xml:space="preserve">(2) </w:t>
      </w:r>
      <w:r w:rsidR="00246BA5">
        <w:t>Select a table and insert a new row</w:t>
      </w:r>
      <w:r>
        <w:t xml:space="preserve"> </w:t>
      </w:r>
    </w:p>
    <w:p w14:paraId="6C63AB00" w14:textId="51501FAA" w:rsidR="00246BA5" w:rsidRDefault="008E4BEE" w:rsidP="00C07499">
      <w:pPr>
        <w:pStyle w:val="Leipis"/>
      </w:pPr>
      <w:r>
        <w:t xml:space="preserve">(3) </w:t>
      </w:r>
      <w:r w:rsidR="00246BA5">
        <w:t xml:space="preserve">Select a table and delete a row </w:t>
      </w:r>
    </w:p>
    <w:p w14:paraId="34FAD229" w14:textId="374AF923" w:rsidR="007670F5" w:rsidRDefault="008E4BEE" w:rsidP="00C07499">
      <w:pPr>
        <w:pStyle w:val="Leipis"/>
      </w:pPr>
      <w:r>
        <w:t xml:space="preserve">(4) </w:t>
      </w:r>
      <w:r w:rsidR="00246BA5">
        <w:t>Select a table and update a row</w:t>
      </w:r>
    </w:p>
    <w:p w14:paraId="638E1D17" w14:textId="1CADF43A" w:rsidR="006E6B31" w:rsidRDefault="008E4BEE" w:rsidP="00C07499">
      <w:pPr>
        <w:pStyle w:val="Leipis"/>
      </w:pPr>
      <w:r>
        <w:t xml:space="preserve">(5) </w:t>
      </w:r>
      <w:r w:rsidR="00246BA5">
        <w:t>Create a chart displaying number of times each item was ordered</w:t>
      </w:r>
    </w:p>
    <w:p w14:paraId="587F0759" w14:textId="1F150E68" w:rsidR="00246BA5" w:rsidRPr="006E6B31" w:rsidRDefault="00246BA5" w:rsidP="00C07499">
      <w:pPr>
        <w:pStyle w:val="Leipis"/>
      </w:pPr>
      <w:r>
        <w:t>(6) List all items each customer has ordered (M-N relationship)</w:t>
      </w:r>
    </w:p>
    <w:p w14:paraId="25AEC232" w14:textId="3E13D3F2" w:rsidR="008E4BEE" w:rsidRPr="008E4BEE" w:rsidRDefault="008E4BEE" w:rsidP="00236FE8">
      <w:pPr>
        <w:pStyle w:val="BodyText"/>
        <w:rPr>
          <w:b/>
        </w:rPr>
      </w:pPr>
    </w:p>
    <w:p w14:paraId="7570C8B8" w14:textId="78B356C3" w:rsidR="000234D5" w:rsidRDefault="00647BB9" w:rsidP="000234D5">
      <w:pPr>
        <w:pStyle w:val="Heading1"/>
      </w:pPr>
      <w:bookmarkStart w:id="3" w:name="_Toc92697311"/>
      <w:r>
        <w:lastRenderedPageBreak/>
        <w:t>modeling</w:t>
      </w:r>
      <w:bookmarkEnd w:id="3"/>
    </w:p>
    <w:p w14:paraId="736260F5" w14:textId="1EBABB72" w:rsidR="00C0631C" w:rsidRDefault="000E79C6" w:rsidP="00C0631C">
      <w:pPr>
        <w:pStyle w:val="Heading2"/>
      </w:pPr>
      <w:bookmarkStart w:id="4" w:name="_Toc92697312"/>
      <w:r>
        <w:t>Concept model</w:t>
      </w:r>
      <w:bookmarkEnd w:id="4"/>
    </w:p>
    <w:p w14:paraId="6A0F8455" w14:textId="4FAF17E5" w:rsidR="005E3802" w:rsidRDefault="00E9549B">
      <w:pPr>
        <w:rPr>
          <w:rFonts w:cs="Arial"/>
          <w:lang w:val="en-GB"/>
        </w:rPr>
      </w:pPr>
      <w:r>
        <w:rPr>
          <w:noProof/>
          <w:lang w:val="en-GB"/>
        </w:rPr>
        <w:drawing>
          <wp:inline distT="0" distB="0" distL="0" distR="0" wp14:anchorId="0B3494A5" wp14:editId="79A7002E">
            <wp:extent cx="5581650" cy="43154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5581650" cy="4315460"/>
                    </a:xfrm>
                    <a:prstGeom prst="rect">
                      <a:avLst/>
                    </a:prstGeom>
                  </pic:spPr>
                </pic:pic>
              </a:graphicData>
            </a:graphic>
          </wp:inline>
        </w:drawing>
      </w:r>
      <w:r w:rsidR="005E3802">
        <w:rPr>
          <w:lang w:val="en-GB"/>
        </w:rPr>
        <w:br w:type="page"/>
      </w:r>
    </w:p>
    <w:p w14:paraId="7A489940" w14:textId="372111C9" w:rsidR="00C0631C" w:rsidRDefault="000E79C6" w:rsidP="00C0631C">
      <w:pPr>
        <w:pStyle w:val="Heading2"/>
      </w:pPr>
      <w:bookmarkStart w:id="5" w:name="_Toc92697313"/>
      <w:r>
        <w:lastRenderedPageBreak/>
        <w:t>Relational model</w:t>
      </w:r>
      <w:bookmarkEnd w:id="5"/>
    </w:p>
    <w:p w14:paraId="3E4BEB8F" w14:textId="6A574B0D" w:rsidR="005E3802" w:rsidRDefault="00E9549B" w:rsidP="00C0631C">
      <w:pPr>
        <w:pStyle w:val="BodyText"/>
      </w:pPr>
      <w:r>
        <w:rPr>
          <w:noProof/>
        </w:rPr>
        <w:drawing>
          <wp:inline distT="0" distB="0" distL="0" distR="0" wp14:anchorId="3B3B6593" wp14:editId="03F506C7">
            <wp:extent cx="5581650" cy="52552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5581650" cy="5255260"/>
                    </a:xfrm>
                    <a:prstGeom prst="rect">
                      <a:avLst/>
                    </a:prstGeom>
                  </pic:spPr>
                </pic:pic>
              </a:graphicData>
            </a:graphic>
          </wp:inline>
        </w:drawing>
      </w:r>
      <w:r w:rsidR="003C04AA">
        <w:t>Transformation steps:</w:t>
      </w:r>
    </w:p>
    <w:p w14:paraId="789DA2B2" w14:textId="61CA4072" w:rsidR="003C04AA" w:rsidRDefault="003C04AA" w:rsidP="00733D46">
      <w:pPr>
        <w:pStyle w:val="BodyText"/>
        <w:numPr>
          <w:ilvl w:val="0"/>
          <w:numId w:val="49"/>
        </w:numPr>
        <w:spacing w:line="240" w:lineRule="auto"/>
      </w:pPr>
      <w:r>
        <w:t>Transform each entity to a table. Attributes of an entity become its columns</w:t>
      </w:r>
      <w:r w:rsidR="00D531BE">
        <w:t xml:space="preserve"> with appropriate data types</w:t>
      </w:r>
      <w:r>
        <w:t>. Primary keys are also tranfered respectively.</w:t>
      </w:r>
      <w:r w:rsidR="00D531BE">
        <w:t xml:space="preserve"> </w:t>
      </w:r>
    </w:p>
    <w:p w14:paraId="0A741B4A" w14:textId="19F6471B" w:rsidR="00D531BE" w:rsidRDefault="003C04AA" w:rsidP="00733D46">
      <w:pPr>
        <w:pStyle w:val="BodyText"/>
        <w:numPr>
          <w:ilvl w:val="0"/>
          <w:numId w:val="49"/>
        </w:numPr>
        <w:spacing w:line="240" w:lineRule="auto"/>
      </w:pPr>
      <w:r>
        <w:t>Group together tables (or entities previously) a</w:t>
      </w:r>
      <w:r w:rsidR="00D531BE">
        <w:t>ccording to their relationships. If the primary key of one table appears on the other table, it becomes one of the foreign keys of the other table. Foreign key constraints are also added.</w:t>
      </w:r>
    </w:p>
    <w:p w14:paraId="400DDE02" w14:textId="65CE6079" w:rsidR="005E3802" w:rsidRDefault="00D531BE" w:rsidP="00733D46">
      <w:pPr>
        <w:pStyle w:val="BodyText"/>
        <w:spacing w:line="240" w:lineRule="auto"/>
      </w:pPr>
      <w:r>
        <w:t xml:space="preserve">Rules: </w:t>
      </w:r>
    </w:p>
    <w:p w14:paraId="6CFA380D" w14:textId="0EECC978" w:rsidR="00D531BE" w:rsidRPr="00D531BE" w:rsidRDefault="00D531BE" w:rsidP="00733D46">
      <w:pPr>
        <w:pStyle w:val="ListParagraph"/>
        <w:numPr>
          <w:ilvl w:val="0"/>
          <w:numId w:val="50"/>
        </w:numPr>
        <w:autoSpaceDE w:val="0"/>
        <w:autoSpaceDN w:val="0"/>
        <w:adjustRightInd w:val="0"/>
        <w:rPr>
          <w:color w:val="000000"/>
          <w:sz w:val="22"/>
          <w:szCs w:val="22"/>
          <w:lang w:val="vi-VN" w:eastAsia="en-US"/>
        </w:rPr>
      </w:pPr>
      <w:r>
        <w:rPr>
          <w:color w:val="212121"/>
          <w:lang w:val="en-US" w:eastAsia="en-US"/>
        </w:rPr>
        <w:t>A</w:t>
      </w:r>
      <w:r w:rsidRPr="00D531BE">
        <w:rPr>
          <w:rFonts w:cs="Arial"/>
        </w:rPr>
        <w:t xml:space="preserve"> two</w:t>
      </w:r>
      <w:r>
        <w:rPr>
          <w:rFonts w:cs="Arial"/>
        </w:rPr>
        <w:t>-</w:t>
      </w:r>
      <w:r w:rsidRPr="00D531BE">
        <w:rPr>
          <w:rFonts w:cs="Arial"/>
        </w:rPr>
        <w:t>dimensional table contains rows and columns. Rows are instances</w:t>
      </w:r>
      <w:r w:rsidRPr="00D531BE">
        <w:rPr>
          <w:color w:val="212121"/>
          <w:lang w:val="vi-VN" w:eastAsia="en-US"/>
        </w:rPr>
        <w:t xml:space="preserve"> of the entity and columns are attributes of the entity.</w:t>
      </w:r>
    </w:p>
    <w:p w14:paraId="564529BB" w14:textId="2A81AEFE" w:rsidR="00D531BE" w:rsidRPr="00D531BE" w:rsidRDefault="00D531BE" w:rsidP="00733D46">
      <w:pPr>
        <w:pStyle w:val="ListParagraph"/>
        <w:numPr>
          <w:ilvl w:val="0"/>
          <w:numId w:val="50"/>
        </w:numPr>
        <w:autoSpaceDE w:val="0"/>
        <w:autoSpaceDN w:val="0"/>
        <w:adjustRightInd w:val="0"/>
        <w:rPr>
          <w:color w:val="000000"/>
          <w:lang w:val="vi-VN" w:eastAsia="en-US"/>
        </w:rPr>
      </w:pPr>
      <w:r w:rsidRPr="00D531BE">
        <w:rPr>
          <w:color w:val="000000"/>
          <w:lang w:val="vi-VN" w:eastAsia="en-US"/>
        </w:rPr>
        <w:t>No two rows of the table must be identical – each row must be unique</w:t>
      </w:r>
      <w:r>
        <w:rPr>
          <w:color w:val="000000"/>
          <w:lang w:val="en-US" w:eastAsia="en-US"/>
        </w:rPr>
        <w:t>.</w:t>
      </w:r>
    </w:p>
    <w:p w14:paraId="365ED110" w14:textId="4C230F41" w:rsidR="00D531BE" w:rsidRPr="00D531BE" w:rsidRDefault="00D531BE" w:rsidP="00733D46">
      <w:pPr>
        <w:pStyle w:val="ListParagraph"/>
        <w:numPr>
          <w:ilvl w:val="0"/>
          <w:numId w:val="50"/>
        </w:numPr>
        <w:autoSpaceDE w:val="0"/>
        <w:autoSpaceDN w:val="0"/>
        <w:adjustRightInd w:val="0"/>
        <w:jc w:val="both"/>
        <w:rPr>
          <w:color w:val="212121"/>
          <w:lang w:val="vi-VN" w:eastAsia="en-US"/>
        </w:rPr>
      </w:pPr>
      <w:r w:rsidRPr="00D531BE">
        <w:rPr>
          <w:color w:val="212121"/>
          <w:lang w:val="vi-VN" w:eastAsia="en-US"/>
        </w:rPr>
        <w:t xml:space="preserve">Each column must have a unique name. They must also contain single values – multiple </w:t>
      </w:r>
      <w:r>
        <w:rPr>
          <w:color w:val="212121"/>
          <w:lang w:val="en-US" w:eastAsia="en-US"/>
        </w:rPr>
        <w:t xml:space="preserve">and </w:t>
      </w:r>
      <w:r w:rsidRPr="00D531BE">
        <w:rPr>
          <w:color w:val="212121"/>
          <w:lang w:val="vi-VN" w:eastAsia="en-US"/>
        </w:rPr>
        <w:t>repeating values are not allowed.</w:t>
      </w:r>
    </w:p>
    <w:p w14:paraId="3957E217" w14:textId="2B766804" w:rsidR="00D531BE" w:rsidRDefault="00D531BE" w:rsidP="00733D46">
      <w:pPr>
        <w:pStyle w:val="BodyText"/>
        <w:numPr>
          <w:ilvl w:val="0"/>
          <w:numId w:val="50"/>
        </w:numPr>
        <w:spacing w:line="240" w:lineRule="auto"/>
      </w:pPr>
      <w:r w:rsidRPr="00D531BE">
        <w:t xml:space="preserve">A key is a group of one or more attributes that uniquely identifies a row – each table must have </w:t>
      </w:r>
      <w:r>
        <w:t>at least one</w:t>
      </w:r>
      <w:r w:rsidRPr="00D531BE">
        <w:t xml:space="preserve"> key. </w:t>
      </w:r>
    </w:p>
    <w:p w14:paraId="3B4CB2D7" w14:textId="69D17498" w:rsidR="00733D46" w:rsidRPr="00733D46" w:rsidRDefault="00D531BE" w:rsidP="00733D46">
      <w:pPr>
        <w:pStyle w:val="BodyText"/>
        <w:numPr>
          <w:ilvl w:val="0"/>
          <w:numId w:val="50"/>
        </w:numPr>
        <w:spacing w:line="240" w:lineRule="auto"/>
      </w:pPr>
      <w:r w:rsidRPr="00D531BE">
        <w:t>Every column (attribute) in a table must depend solely on the primary key. It should not depend on any other column in the table.</w:t>
      </w:r>
    </w:p>
    <w:p w14:paraId="46544F96" w14:textId="67F3B027" w:rsidR="0016715B" w:rsidRDefault="00647BB9" w:rsidP="0016715B">
      <w:pPr>
        <w:pStyle w:val="Heading1"/>
      </w:pPr>
      <w:bookmarkStart w:id="6" w:name="_Toc92697314"/>
      <w:r>
        <w:lastRenderedPageBreak/>
        <w:t>database implementation</w:t>
      </w:r>
      <w:bookmarkEnd w:id="6"/>
    </w:p>
    <w:p w14:paraId="3FAD9049" w14:textId="39B3DCD4" w:rsidR="00647BB9" w:rsidRPr="007D0765" w:rsidRDefault="00647BB9" w:rsidP="00236FE8">
      <w:pPr>
        <w:pStyle w:val="BodyText"/>
        <w:rPr>
          <w:lang w:val="en-GB"/>
        </w:rPr>
      </w:pPr>
      <w:r>
        <w:rPr>
          <w:b/>
        </w:rPr>
        <w:t>In general</w:t>
      </w:r>
      <w:r w:rsidR="00236FE8" w:rsidRPr="007D0765">
        <w:rPr>
          <w:b/>
          <w:lang w:val="en-GB"/>
        </w:rPr>
        <w:t>:</w:t>
      </w:r>
      <w:r w:rsidR="00236FE8" w:rsidRPr="007D0765">
        <w:rPr>
          <w:lang w:val="en-GB"/>
        </w:rPr>
        <w:t xml:space="preserve"> </w:t>
      </w:r>
    </w:p>
    <w:p w14:paraId="59A69670" w14:textId="0A301DD1" w:rsidR="006A52E0" w:rsidRPr="006B74CE" w:rsidRDefault="00CD7E1B" w:rsidP="00A8165B">
      <w:pPr>
        <w:pStyle w:val="BodyText"/>
        <w:rPr>
          <w:lang w:val="en-GB"/>
        </w:rPr>
      </w:pPr>
      <w:r>
        <w:t xml:space="preserve">Foreign key </w:t>
      </w:r>
      <w:r w:rsidRPr="00CD7E1B">
        <w:t>constraints</w:t>
      </w:r>
      <w:r>
        <w:t xml:space="preserve"> are created for all foreign keys of each table. During the creation of the database, c</w:t>
      </w:r>
      <w:r w:rsidR="00733D46">
        <w:t xml:space="preserve">hanges were made to </w:t>
      </w:r>
      <w:r w:rsidR="00623888">
        <w:t>the data types of several columns (or attributes</w:t>
      </w:r>
      <w:r w:rsidR="008454C1">
        <w:t>)</w:t>
      </w:r>
      <w:r w:rsidR="00623888">
        <w:t>. For instance, the phone number of each customer was integer, but was changed to text due to the implementation of country code (+420, +421). Furthermore, the name format of the customer was originally first name + last name, but was scrapped in favor of a simple full name.</w:t>
      </w:r>
      <w:r w:rsidR="00937233">
        <w:t xml:space="preserve"> An index </w:t>
      </w:r>
      <w:r w:rsidR="00C548BE">
        <w:t>w</w:t>
      </w:r>
      <w:r w:rsidR="00937233">
        <w:t xml:space="preserve">as to be created at column "Name" of the Customer table to make the 6th query run faster, but the idea was scrapped as it was not necessary. </w:t>
      </w:r>
      <w:r w:rsidR="00A8100A">
        <w:t>The database is relatively small and compact</w:t>
      </w:r>
      <w:r w:rsidR="003F1185">
        <w:t xml:space="preserve"> so an index would not improve performance drastically.</w:t>
      </w:r>
    </w:p>
    <w:p w14:paraId="16A39029" w14:textId="77777777" w:rsidR="000C1617" w:rsidRPr="006B74CE" w:rsidRDefault="000C1617" w:rsidP="00236FE8">
      <w:pPr>
        <w:pStyle w:val="BodyText"/>
        <w:rPr>
          <w:lang w:val="en-GB"/>
        </w:rPr>
      </w:pPr>
    </w:p>
    <w:p w14:paraId="551629C2" w14:textId="60318544" w:rsidR="00647BB9" w:rsidRPr="007D0765" w:rsidRDefault="00647BB9" w:rsidP="00236FE8">
      <w:pPr>
        <w:pStyle w:val="BodyText"/>
        <w:rPr>
          <w:lang w:val="en-GB"/>
        </w:rPr>
      </w:pPr>
      <w:r>
        <w:rPr>
          <w:b/>
        </w:rPr>
        <w:t>Implementation</w:t>
      </w:r>
      <w:r w:rsidR="00236FE8" w:rsidRPr="007D0765">
        <w:rPr>
          <w:b/>
          <w:lang w:val="en-GB"/>
        </w:rPr>
        <w:t>:</w:t>
      </w:r>
      <w:r w:rsidR="00236FE8" w:rsidRPr="007D0765">
        <w:rPr>
          <w:lang w:val="en-GB"/>
        </w:rPr>
        <w:t xml:space="preserve"> </w:t>
      </w:r>
    </w:p>
    <w:p w14:paraId="5F7FBE98" w14:textId="46CFF12F" w:rsidR="00647BB9" w:rsidRDefault="00623888" w:rsidP="00236FE8">
      <w:pPr>
        <w:pStyle w:val="BodyText"/>
      </w:pPr>
      <w:r>
        <w:t xml:space="preserve">The Python program uses the library PrettyTable to make presentation of data more logical and efficient. When the program is executed for the first time, the user is prompted to hit enter to allow PrettyTable to be installed if it is not already available. </w:t>
      </w:r>
    </w:p>
    <w:p w14:paraId="27816FC6" w14:textId="77777777" w:rsidR="006A52E0" w:rsidRPr="007D0765" w:rsidRDefault="006A52E0" w:rsidP="00236FE8">
      <w:pPr>
        <w:pStyle w:val="BodyText"/>
        <w:rPr>
          <w:lang w:val="en-GB"/>
        </w:rPr>
      </w:pPr>
    </w:p>
    <w:p w14:paraId="6FAEE720" w14:textId="772669A8" w:rsidR="006A52E0" w:rsidRPr="00647BB9" w:rsidRDefault="00647BB9" w:rsidP="00236FE8">
      <w:pPr>
        <w:pStyle w:val="BodyText"/>
        <w:rPr>
          <w:lang w:val="en-GB"/>
        </w:rPr>
      </w:pPr>
      <w:r>
        <w:rPr>
          <w:b/>
        </w:rPr>
        <w:t>Note during testing</w:t>
      </w:r>
      <w:r w:rsidR="00236FE8" w:rsidRPr="00647BB9">
        <w:rPr>
          <w:b/>
          <w:lang w:val="en-GB"/>
        </w:rPr>
        <w:t>:</w:t>
      </w:r>
      <w:r w:rsidR="00236FE8" w:rsidRPr="00647BB9">
        <w:rPr>
          <w:lang w:val="en-GB"/>
        </w:rPr>
        <w:t xml:space="preserve"> </w:t>
      </w:r>
      <w:r>
        <w:t>Nothing special to note</w:t>
      </w:r>
      <w:r w:rsidR="00236FE8" w:rsidRPr="00647BB9">
        <w:rPr>
          <w:lang w:val="en-GB"/>
        </w:rPr>
        <w:t>.</w:t>
      </w:r>
    </w:p>
    <w:p w14:paraId="21B62E0D" w14:textId="77777777" w:rsidR="006A52E0" w:rsidRPr="00647BB9" w:rsidRDefault="006A52E0">
      <w:pPr>
        <w:rPr>
          <w:b/>
          <w:bCs/>
          <w:caps/>
          <w:lang w:val="en-GB"/>
        </w:rPr>
      </w:pPr>
      <w:r w:rsidRPr="00647BB9">
        <w:rPr>
          <w:lang w:val="en-GB"/>
        </w:rPr>
        <w:br w:type="page"/>
      </w:r>
    </w:p>
    <w:p w14:paraId="7FB591B9" w14:textId="33DCA7B7" w:rsidR="006A52E0" w:rsidRDefault="00647BB9" w:rsidP="006A52E0">
      <w:pPr>
        <w:pStyle w:val="Heading1"/>
      </w:pPr>
      <w:bookmarkStart w:id="7" w:name="_Toc92697315"/>
      <w:r>
        <w:lastRenderedPageBreak/>
        <w:t>discussion</w:t>
      </w:r>
      <w:bookmarkEnd w:id="7"/>
    </w:p>
    <w:p w14:paraId="1CEA2213" w14:textId="6D09FAE8" w:rsidR="00992C2A" w:rsidRPr="007D0765" w:rsidRDefault="00623888" w:rsidP="006B24F2">
      <w:pPr>
        <w:pStyle w:val="BodyText"/>
        <w:rPr>
          <w:lang w:val="en-GB"/>
        </w:rPr>
      </w:pPr>
      <w:r>
        <w:rPr>
          <w:lang w:val="en-GB"/>
        </w:rPr>
        <w:t>Nothing to discuss.</w:t>
      </w:r>
    </w:p>
    <w:sectPr w:rsidR="00992C2A" w:rsidRPr="007D0765" w:rsidSect="00A10EE0">
      <w:headerReference w:type="default" r:id="rId11"/>
      <w:pgSz w:w="11909" w:h="16834" w:code="9"/>
      <w:pgMar w:top="1701" w:right="1134" w:bottom="1418" w:left="1985"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2190E" w14:textId="77777777" w:rsidR="00A74453" w:rsidRDefault="00A74453">
      <w:r>
        <w:separator/>
      </w:r>
    </w:p>
  </w:endnote>
  <w:endnote w:type="continuationSeparator" w:id="0">
    <w:p w14:paraId="24AC982E" w14:textId="77777777" w:rsidR="00A74453" w:rsidRDefault="00A744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D8D0D" w14:textId="77777777" w:rsidR="00A74453" w:rsidRDefault="00A74453">
      <w:r>
        <w:separator/>
      </w:r>
    </w:p>
  </w:footnote>
  <w:footnote w:type="continuationSeparator" w:id="0">
    <w:p w14:paraId="2E614BBC" w14:textId="77777777" w:rsidR="00A74453" w:rsidRDefault="00A744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89993" w14:textId="080C29E4" w:rsidR="000F6A7B" w:rsidRDefault="000F6A7B" w:rsidP="0084473B">
    <w:pPr>
      <w:pStyle w:val="Header"/>
      <w:ind w:right="36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BA004" w14:textId="20D9D162" w:rsidR="000F6A7B" w:rsidRPr="00EB3946" w:rsidRDefault="000F6A7B">
    <w:pPr>
      <w:pStyle w:val="Header"/>
      <w:tabs>
        <w:tab w:val="center" w:pos="4253"/>
        <w:tab w:val="left" w:pos="4320"/>
        <w:tab w:val="right" w:pos="8147"/>
      </w:tabs>
      <w:ind w:right="360"/>
      <w:jc w:val="right"/>
      <w:rPr>
        <w:rStyle w:val="PageNumber"/>
        <w:rFonts w:ascii="Times New Roman" w:hAnsi="Times New Roman" w:cs="Times New Roman"/>
      </w:rPr>
    </w:pPr>
    <w:r w:rsidRPr="00EB3946">
      <w:rPr>
        <w:rStyle w:val="PageNumber"/>
        <w:rFonts w:ascii="Times New Roman" w:hAnsi="Times New Roman" w:cs="Times New Roman"/>
      </w:rPr>
      <w:fldChar w:fldCharType="begin"/>
    </w:r>
    <w:r w:rsidRPr="00EB3946">
      <w:rPr>
        <w:rStyle w:val="PageNumber"/>
        <w:rFonts w:ascii="Times New Roman" w:hAnsi="Times New Roman" w:cs="Times New Roman"/>
      </w:rPr>
      <w:instrText xml:space="preserve"> PAGE </w:instrText>
    </w:r>
    <w:r w:rsidRPr="00EB3946">
      <w:rPr>
        <w:rStyle w:val="PageNumber"/>
        <w:rFonts w:ascii="Times New Roman" w:hAnsi="Times New Roman" w:cs="Times New Roman"/>
      </w:rPr>
      <w:fldChar w:fldCharType="separate"/>
    </w:r>
    <w:r w:rsidR="005108E1">
      <w:rPr>
        <w:rStyle w:val="PageNumber"/>
        <w:rFonts w:ascii="Times New Roman" w:hAnsi="Times New Roman" w:cs="Times New Roman"/>
        <w:noProof/>
      </w:rPr>
      <w:t>7</w:t>
    </w:r>
    <w:r w:rsidRPr="00EB3946">
      <w:rPr>
        <w:rStyle w:val="PageNumber"/>
        <w:rFonts w:ascii="Times New Roman" w:hAnsi="Times New Roman" w:cs="Times New Roman"/>
      </w:rPr>
      <w:fldChar w:fldCharType="end"/>
    </w:r>
  </w:p>
  <w:p w14:paraId="424E84D0" w14:textId="77777777" w:rsidR="000F6A7B" w:rsidRDefault="000F6A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700F50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79E4A3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7E4164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DE728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EE07A4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DFABD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33C34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F822A1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B8EF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6C67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C4CBD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31604C"/>
    <w:multiLevelType w:val="hybridMultilevel"/>
    <w:tmpl w:val="63D8AC02"/>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Wingdings"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Wingdings"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Wingdings"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38060F"/>
    <w:multiLevelType w:val="hybridMultilevel"/>
    <w:tmpl w:val="76482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B95C58"/>
    <w:multiLevelType w:val="hybridMultilevel"/>
    <w:tmpl w:val="CB02BEE6"/>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Wingdings"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Wingdings"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Wingdings"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C92775C"/>
    <w:multiLevelType w:val="hybridMultilevel"/>
    <w:tmpl w:val="76482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9A2097"/>
    <w:multiLevelType w:val="hybridMultilevel"/>
    <w:tmpl w:val="D66EE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E5330D"/>
    <w:multiLevelType w:val="hybridMultilevel"/>
    <w:tmpl w:val="632E63C0"/>
    <w:lvl w:ilvl="0" w:tplc="04090001">
      <w:start w:val="1"/>
      <w:numFmt w:val="bullet"/>
      <w:lvlText w:val=""/>
      <w:lvlJc w:val="left"/>
      <w:pPr>
        <w:ind w:left="3660" w:hanging="360"/>
      </w:pPr>
      <w:rPr>
        <w:rFonts w:ascii="Symbol" w:hAnsi="Symbol" w:hint="default"/>
      </w:rPr>
    </w:lvl>
    <w:lvl w:ilvl="1" w:tplc="04090003" w:tentative="1">
      <w:start w:val="1"/>
      <w:numFmt w:val="bullet"/>
      <w:lvlText w:val="o"/>
      <w:lvlJc w:val="left"/>
      <w:pPr>
        <w:ind w:left="4380" w:hanging="360"/>
      </w:pPr>
      <w:rPr>
        <w:rFonts w:ascii="Courier New" w:hAnsi="Courier New" w:hint="default"/>
      </w:rPr>
    </w:lvl>
    <w:lvl w:ilvl="2" w:tplc="04090005" w:tentative="1">
      <w:start w:val="1"/>
      <w:numFmt w:val="bullet"/>
      <w:lvlText w:val=""/>
      <w:lvlJc w:val="left"/>
      <w:pPr>
        <w:ind w:left="5100" w:hanging="360"/>
      </w:pPr>
      <w:rPr>
        <w:rFonts w:ascii="Wingdings" w:hAnsi="Wingdings" w:hint="default"/>
      </w:rPr>
    </w:lvl>
    <w:lvl w:ilvl="3" w:tplc="04090001" w:tentative="1">
      <w:start w:val="1"/>
      <w:numFmt w:val="bullet"/>
      <w:lvlText w:val=""/>
      <w:lvlJc w:val="left"/>
      <w:pPr>
        <w:ind w:left="5820" w:hanging="360"/>
      </w:pPr>
      <w:rPr>
        <w:rFonts w:ascii="Symbol" w:hAnsi="Symbol" w:hint="default"/>
      </w:rPr>
    </w:lvl>
    <w:lvl w:ilvl="4" w:tplc="04090003" w:tentative="1">
      <w:start w:val="1"/>
      <w:numFmt w:val="bullet"/>
      <w:lvlText w:val="o"/>
      <w:lvlJc w:val="left"/>
      <w:pPr>
        <w:ind w:left="6540" w:hanging="360"/>
      </w:pPr>
      <w:rPr>
        <w:rFonts w:ascii="Courier New" w:hAnsi="Courier New" w:hint="default"/>
      </w:rPr>
    </w:lvl>
    <w:lvl w:ilvl="5" w:tplc="04090005" w:tentative="1">
      <w:start w:val="1"/>
      <w:numFmt w:val="bullet"/>
      <w:lvlText w:val=""/>
      <w:lvlJc w:val="left"/>
      <w:pPr>
        <w:ind w:left="7260" w:hanging="360"/>
      </w:pPr>
      <w:rPr>
        <w:rFonts w:ascii="Wingdings" w:hAnsi="Wingdings" w:hint="default"/>
      </w:rPr>
    </w:lvl>
    <w:lvl w:ilvl="6" w:tplc="04090001" w:tentative="1">
      <w:start w:val="1"/>
      <w:numFmt w:val="bullet"/>
      <w:lvlText w:val=""/>
      <w:lvlJc w:val="left"/>
      <w:pPr>
        <w:ind w:left="7980" w:hanging="360"/>
      </w:pPr>
      <w:rPr>
        <w:rFonts w:ascii="Symbol" w:hAnsi="Symbol" w:hint="default"/>
      </w:rPr>
    </w:lvl>
    <w:lvl w:ilvl="7" w:tplc="04090003" w:tentative="1">
      <w:start w:val="1"/>
      <w:numFmt w:val="bullet"/>
      <w:lvlText w:val="o"/>
      <w:lvlJc w:val="left"/>
      <w:pPr>
        <w:ind w:left="8700" w:hanging="360"/>
      </w:pPr>
      <w:rPr>
        <w:rFonts w:ascii="Courier New" w:hAnsi="Courier New" w:hint="default"/>
      </w:rPr>
    </w:lvl>
    <w:lvl w:ilvl="8" w:tplc="04090005" w:tentative="1">
      <w:start w:val="1"/>
      <w:numFmt w:val="bullet"/>
      <w:lvlText w:val=""/>
      <w:lvlJc w:val="left"/>
      <w:pPr>
        <w:ind w:left="9420" w:hanging="360"/>
      </w:pPr>
      <w:rPr>
        <w:rFonts w:ascii="Wingdings" w:hAnsi="Wingdings" w:hint="default"/>
      </w:rPr>
    </w:lvl>
  </w:abstractNum>
  <w:abstractNum w:abstractNumId="17" w15:restartNumberingAfterBreak="0">
    <w:nsid w:val="1D381982"/>
    <w:multiLevelType w:val="hybridMultilevel"/>
    <w:tmpl w:val="A760A036"/>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Wingdings"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Wingdings"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Wingdings"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1305860"/>
    <w:multiLevelType w:val="hybridMultilevel"/>
    <w:tmpl w:val="76482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474800"/>
    <w:multiLevelType w:val="hybridMultilevel"/>
    <w:tmpl w:val="E098D21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0" w15:restartNumberingAfterBreak="0">
    <w:nsid w:val="27C56167"/>
    <w:multiLevelType w:val="hybridMultilevel"/>
    <w:tmpl w:val="E26E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EB7F3A"/>
    <w:multiLevelType w:val="hybridMultilevel"/>
    <w:tmpl w:val="2CEA93C2"/>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Wingdings"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Wingdings"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Wingdings"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D6D7195"/>
    <w:multiLevelType w:val="hybridMultilevel"/>
    <w:tmpl w:val="848E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5D4455"/>
    <w:multiLevelType w:val="hybridMultilevel"/>
    <w:tmpl w:val="0630CF98"/>
    <w:lvl w:ilvl="0" w:tplc="040B000F">
      <w:start w:val="1"/>
      <w:numFmt w:val="decimal"/>
      <w:lvlText w:val="%1."/>
      <w:lvlJc w:val="left"/>
      <w:pPr>
        <w:tabs>
          <w:tab w:val="num" w:pos="720"/>
        </w:tabs>
        <w:ind w:left="720" w:hanging="360"/>
      </w:p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24" w15:restartNumberingAfterBreak="0">
    <w:nsid w:val="37C135A9"/>
    <w:multiLevelType w:val="hybridMultilevel"/>
    <w:tmpl w:val="88BAC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F134A6"/>
    <w:multiLevelType w:val="hybridMultilevel"/>
    <w:tmpl w:val="76482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D22962"/>
    <w:multiLevelType w:val="multilevel"/>
    <w:tmpl w:val="B674270C"/>
    <w:lvl w:ilvl="0">
      <w:start w:val="1"/>
      <w:numFmt w:val="decimal"/>
      <w:pStyle w:val="Heading1"/>
      <w:lvlText w:val="%1"/>
      <w:lvlJc w:val="left"/>
      <w:pPr>
        <w:tabs>
          <w:tab w:val="num" w:pos="720"/>
        </w:tabs>
        <w:ind w:left="360" w:firstLine="0"/>
      </w:pPr>
      <w:rPr>
        <w:rFonts w:hint="default"/>
        <w:b/>
      </w:rPr>
    </w:lvl>
    <w:lvl w:ilvl="1">
      <w:start w:val="1"/>
      <w:numFmt w:val="decimal"/>
      <w:pStyle w:val="Heading2"/>
      <w:lvlText w:val="%1.%2"/>
      <w:lvlJc w:val="left"/>
      <w:pPr>
        <w:tabs>
          <w:tab w:val="num" w:pos="2052"/>
        </w:tabs>
        <w:ind w:left="2052" w:hanging="792"/>
      </w:pPr>
      <w:rPr>
        <w:rFonts w:ascii="Times New Roman" w:hAnsi="Times New Roman" w:cs="Times New Roman" w:hint="default"/>
        <w:b/>
        <w:i w:val="0"/>
        <w:sz w:val="24"/>
      </w:rPr>
    </w:lvl>
    <w:lvl w:ilvl="2">
      <w:start w:val="1"/>
      <w:numFmt w:val="decimal"/>
      <w:pStyle w:val="Heading3"/>
      <w:lvlText w:val="%1.%2.%3"/>
      <w:lvlJc w:val="left"/>
      <w:pPr>
        <w:tabs>
          <w:tab w:val="num" w:pos="907"/>
        </w:tabs>
        <w:ind w:left="907" w:hanging="90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43600146"/>
    <w:multiLevelType w:val="hybridMultilevel"/>
    <w:tmpl w:val="72D8534E"/>
    <w:lvl w:ilvl="0" w:tplc="040B0001">
      <w:start w:val="1"/>
      <w:numFmt w:val="bullet"/>
      <w:lvlText w:val=""/>
      <w:lvlJc w:val="left"/>
      <w:pPr>
        <w:tabs>
          <w:tab w:val="num" w:pos="1080"/>
        </w:tabs>
        <w:ind w:left="1080" w:hanging="360"/>
      </w:pPr>
      <w:rPr>
        <w:rFonts w:ascii="Symbol" w:hAnsi="Symbol" w:hint="default"/>
      </w:rPr>
    </w:lvl>
    <w:lvl w:ilvl="1" w:tplc="040B0003" w:tentative="1">
      <w:start w:val="1"/>
      <w:numFmt w:val="bullet"/>
      <w:lvlText w:val="o"/>
      <w:lvlJc w:val="left"/>
      <w:pPr>
        <w:tabs>
          <w:tab w:val="num" w:pos="1800"/>
        </w:tabs>
        <w:ind w:left="1800" w:hanging="360"/>
      </w:pPr>
      <w:rPr>
        <w:rFonts w:ascii="Courier New" w:hAnsi="Courier New" w:cs="Wingdings" w:hint="default"/>
      </w:rPr>
    </w:lvl>
    <w:lvl w:ilvl="2" w:tplc="040B0005" w:tentative="1">
      <w:start w:val="1"/>
      <w:numFmt w:val="bullet"/>
      <w:lvlText w:val=""/>
      <w:lvlJc w:val="left"/>
      <w:pPr>
        <w:tabs>
          <w:tab w:val="num" w:pos="2520"/>
        </w:tabs>
        <w:ind w:left="2520" w:hanging="360"/>
      </w:pPr>
      <w:rPr>
        <w:rFonts w:ascii="Wingdings" w:hAnsi="Wingdings" w:hint="default"/>
      </w:rPr>
    </w:lvl>
    <w:lvl w:ilvl="3" w:tplc="040B0001" w:tentative="1">
      <w:start w:val="1"/>
      <w:numFmt w:val="bullet"/>
      <w:lvlText w:val=""/>
      <w:lvlJc w:val="left"/>
      <w:pPr>
        <w:tabs>
          <w:tab w:val="num" w:pos="3240"/>
        </w:tabs>
        <w:ind w:left="3240" w:hanging="360"/>
      </w:pPr>
      <w:rPr>
        <w:rFonts w:ascii="Symbol" w:hAnsi="Symbol" w:hint="default"/>
      </w:rPr>
    </w:lvl>
    <w:lvl w:ilvl="4" w:tplc="040B0003" w:tentative="1">
      <w:start w:val="1"/>
      <w:numFmt w:val="bullet"/>
      <w:lvlText w:val="o"/>
      <w:lvlJc w:val="left"/>
      <w:pPr>
        <w:tabs>
          <w:tab w:val="num" w:pos="3960"/>
        </w:tabs>
        <w:ind w:left="3960" w:hanging="360"/>
      </w:pPr>
      <w:rPr>
        <w:rFonts w:ascii="Courier New" w:hAnsi="Courier New" w:cs="Wingdings" w:hint="default"/>
      </w:rPr>
    </w:lvl>
    <w:lvl w:ilvl="5" w:tplc="040B0005" w:tentative="1">
      <w:start w:val="1"/>
      <w:numFmt w:val="bullet"/>
      <w:lvlText w:val=""/>
      <w:lvlJc w:val="left"/>
      <w:pPr>
        <w:tabs>
          <w:tab w:val="num" w:pos="4680"/>
        </w:tabs>
        <w:ind w:left="4680" w:hanging="360"/>
      </w:pPr>
      <w:rPr>
        <w:rFonts w:ascii="Wingdings" w:hAnsi="Wingdings" w:hint="default"/>
      </w:rPr>
    </w:lvl>
    <w:lvl w:ilvl="6" w:tplc="040B0001" w:tentative="1">
      <w:start w:val="1"/>
      <w:numFmt w:val="bullet"/>
      <w:lvlText w:val=""/>
      <w:lvlJc w:val="left"/>
      <w:pPr>
        <w:tabs>
          <w:tab w:val="num" w:pos="5400"/>
        </w:tabs>
        <w:ind w:left="5400" w:hanging="360"/>
      </w:pPr>
      <w:rPr>
        <w:rFonts w:ascii="Symbol" w:hAnsi="Symbol" w:hint="default"/>
      </w:rPr>
    </w:lvl>
    <w:lvl w:ilvl="7" w:tplc="040B0003" w:tentative="1">
      <w:start w:val="1"/>
      <w:numFmt w:val="bullet"/>
      <w:lvlText w:val="o"/>
      <w:lvlJc w:val="left"/>
      <w:pPr>
        <w:tabs>
          <w:tab w:val="num" w:pos="6120"/>
        </w:tabs>
        <w:ind w:left="6120" w:hanging="360"/>
      </w:pPr>
      <w:rPr>
        <w:rFonts w:ascii="Courier New" w:hAnsi="Courier New" w:cs="Wingdings" w:hint="default"/>
      </w:rPr>
    </w:lvl>
    <w:lvl w:ilvl="8" w:tplc="040B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45FB65DA"/>
    <w:multiLevelType w:val="hybridMultilevel"/>
    <w:tmpl w:val="3C60C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FC5DA7"/>
    <w:multiLevelType w:val="hybridMultilevel"/>
    <w:tmpl w:val="1CFA15B6"/>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Wingdings"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Wingdings"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Wingdings"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9EC2EEE"/>
    <w:multiLevelType w:val="hybridMultilevel"/>
    <w:tmpl w:val="58A29EC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31" w15:restartNumberingAfterBreak="0">
    <w:nsid w:val="4ADB7E5D"/>
    <w:multiLevelType w:val="hybridMultilevel"/>
    <w:tmpl w:val="005627F6"/>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32" w15:restartNumberingAfterBreak="0">
    <w:nsid w:val="4D8E7B42"/>
    <w:multiLevelType w:val="hybridMultilevel"/>
    <w:tmpl w:val="76482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AB097A"/>
    <w:multiLevelType w:val="hybridMultilevel"/>
    <w:tmpl w:val="7DD2463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52960A03"/>
    <w:multiLevelType w:val="hybridMultilevel"/>
    <w:tmpl w:val="6B341450"/>
    <w:lvl w:ilvl="0" w:tplc="040B000F">
      <w:start w:val="1"/>
      <w:numFmt w:val="decimal"/>
      <w:lvlText w:val="%1."/>
      <w:lvlJc w:val="left"/>
      <w:pPr>
        <w:tabs>
          <w:tab w:val="num" w:pos="720"/>
        </w:tabs>
        <w:ind w:left="720" w:hanging="360"/>
      </w:p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35" w15:restartNumberingAfterBreak="0">
    <w:nsid w:val="55BD7A59"/>
    <w:multiLevelType w:val="hybridMultilevel"/>
    <w:tmpl w:val="F1CA70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BC725A"/>
    <w:multiLevelType w:val="hybridMultilevel"/>
    <w:tmpl w:val="4F5C1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3E10AA"/>
    <w:multiLevelType w:val="hybridMultilevel"/>
    <w:tmpl w:val="E17835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747587"/>
    <w:multiLevelType w:val="hybridMultilevel"/>
    <w:tmpl w:val="76482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3C3B5E"/>
    <w:multiLevelType w:val="hybridMultilevel"/>
    <w:tmpl w:val="06E4A09A"/>
    <w:lvl w:ilvl="0" w:tplc="FFFFFFFF">
      <w:numFmt w:val="bullet"/>
      <w:lvlText w:val="-"/>
      <w:lvlJc w:val="left"/>
      <w:pPr>
        <w:tabs>
          <w:tab w:val="num" w:pos="720"/>
        </w:tabs>
        <w:ind w:left="720" w:hanging="360"/>
      </w:pPr>
      <w:rPr>
        <w:rFonts w:ascii="Arial" w:eastAsia="Times New Roman" w:hAnsi="Arial" w:cs="Wingdings"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4C072D3"/>
    <w:multiLevelType w:val="hybridMultilevel"/>
    <w:tmpl w:val="8C1ED04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15:restartNumberingAfterBreak="0">
    <w:nsid w:val="689619B2"/>
    <w:multiLevelType w:val="hybridMultilevel"/>
    <w:tmpl w:val="D688A98E"/>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Wingdings"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Wingdings"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Wingdings"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8AD031D"/>
    <w:multiLevelType w:val="hybridMultilevel"/>
    <w:tmpl w:val="3A3C6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112EF"/>
    <w:multiLevelType w:val="hybridMultilevel"/>
    <w:tmpl w:val="3E046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D40215"/>
    <w:multiLevelType w:val="hybridMultilevel"/>
    <w:tmpl w:val="76482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EE6A26"/>
    <w:multiLevelType w:val="hybridMultilevel"/>
    <w:tmpl w:val="38AA26EC"/>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Wingdings"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Wingdings"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Wingdings"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6823826"/>
    <w:multiLevelType w:val="multilevel"/>
    <w:tmpl w:val="DDF49D70"/>
    <w:lvl w:ilvl="0">
      <w:start w:val="1"/>
      <w:numFmt w:val="decimal"/>
      <w:pStyle w:val="TyyliOtsikko1MolemmatreunatRivivli15"/>
      <w:lvlText w:val="%1"/>
      <w:lvlJc w:val="left"/>
      <w:pPr>
        <w:tabs>
          <w:tab w:val="num" w:pos="0"/>
        </w:tabs>
        <w:ind w:left="227" w:hanging="22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77C0474A"/>
    <w:multiLevelType w:val="hybridMultilevel"/>
    <w:tmpl w:val="6D2A3F1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8" w15:restartNumberingAfterBreak="0">
    <w:nsid w:val="7D5902E1"/>
    <w:multiLevelType w:val="hybridMultilevel"/>
    <w:tmpl w:val="DF764052"/>
    <w:lvl w:ilvl="0" w:tplc="040B0001">
      <w:start w:val="1"/>
      <w:numFmt w:val="bullet"/>
      <w:lvlText w:val=""/>
      <w:lvlJc w:val="left"/>
      <w:pPr>
        <w:tabs>
          <w:tab w:val="num" w:pos="720"/>
        </w:tabs>
        <w:ind w:left="720" w:hanging="360"/>
      </w:pPr>
      <w:rPr>
        <w:rFonts w:ascii="Symbol" w:hAnsi="Symbol" w:hint="default"/>
      </w:rPr>
    </w:lvl>
    <w:lvl w:ilvl="1" w:tplc="040B0003" w:tentative="1">
      <w:start w:val="1"/>
      <w:numFmt w:val="bullet"/>
      <w:lvlText w:val="o"/>
      <w:lvlJc w:val="left"/>
      <w:pPr>
        <w:tabs>
          <w:tab w:val="num" w:pos="1440"/>
        </w:tabs>
        <w:ind w:left="1440" w:hanging="360"/>
      </w:pPr>
      <w:rPr>
        <w:rFonts w:ascii="Courier New" w:hAnsi="Courier New" w:cs="Wingdings" w:hint="default"/>
      </w:rPr>
    </w:lvl>
    <w:lvl w:ilvl="2" w:tplc="040B0005" w:tentative="1">
      <w:start w:val="1"/>
      <w:numFmt w:val="bullet"/>
      <w:lvlText w:val=""/>
      <w:lvlJc w:val="left"/>
      <w:pPr>
        <w:tabs>
          <w:tab w:val="num" w:pos="2160"/>
        </w:tabs>
        <w:ind w:left="2160" w:hanging="360"/>
      </w:pPr>
      <w:rPr>
        <w:rFonts w:ascii="Wingdings" w:hAnsi="Wingdings" w:hint="default"/>
      </w:rPr>
    </w:lvl>
    <w:lvl w:ilvl="3" w:tplc="040B0001" w:tentative="1">
      <w:start w:val="1"/>
      <w:numFmt w:val="bullet"/>
      <w:lvlText w:val=""/>
      <w:lvlJc w:val="left"/>
      <w:pPr>
        <w:tabs>
          <w:tab w:val="num" w:pos="2880"/>
        </w:tabs>
        <w:ind w:left="2880" w:hanging="360"/>
      </w:pPr>
      <w:rPr>
        <w:rFonts w:ascii="Symbol" w:hAnsi="Symbol" w:hint="default"/>
      </w:rPr>
    </w:lvl>
    <w:lvl w:ilvl="4" w:tplc="040B0003" w:tentative="1">
      <w:start w:val="1"/>
      <w:numFmt w:val="bullet"/>
      <w:lvlText w:val="o"/>
      <w:lvlJc w:val="left"/>
      <w:pPr>
        <w:tabs>
          <w:tab w:val="num" w:pos="3600"/>
        </w:tabs>
        <w:ind w:left="3600" w:hanging="360"/>
      </w:pPr>
      <w:rPr>
        <w:rFonts w:ascii="Courier New" w:hAnsi="Courier New" w:cs="Wingdings" w:hint="default"/>
      </w:rPr>
    </w:lvl>
    <w:lvl w:ilvl="5" w:tplc="040B0005" w:tentative="1">
      <w:start w:val="1"/>
      <w:numFmt w:val="bullet"/>
      <w:lvlText w:val=""/>
      <w:lvlJc w:val="left"/>
      <w:pPr>
        <w:tabs>
          <w:tab w:val="num" w:pos="4320"/>
        </w:tabs>
        <w:ind w:left="4320" w:hanging="360"/>
      </w:pPr>
      <w:rPr>
        <w:rFonts w:ascii="Wingdings" w:hAnsi="Wingdings" w:hint="default"/>
      </w:rPr>
    </w:lvl>
    <w:lvl w:ilvl="6" w:tplc="040B0001" w:tentative="1">
      <w:start w:val="1"/>
      <w:numFmt w:val="bullet"/>
      <w:lvlText w:val=""/>
      <w:lvlJc w:val="left"/>
      <w:pPr>
        <w:tabs>
          <w:tab w:val="num" w:pos="5040"/>
        </w:tabs>
        <w:ind w:left="5040" w:hanging="360"/>
      </w:pPr>
      <w:rPr>
        <w:rFonts w:ascii="Symbol" w:hAnsi="Symbol" w:hint="default"/>
      </w:rPr>
    </w:lvl>
    <w:lvl w:ilvl="7" w:tplc="040B0003" w:tentative="1">
      <w:start w:val="1"/>
      <w:numFmt w:val="bullet"/>
      <w:lvlText w:val="o"/>
      <w:lvlJc w:val="left"/>
      <w:pPr>
        <w:tabs>
          <w:tab w:val="num" w:pos="5760"/>
        </w:tabs>
        <w:ind w:left="5760" w:hanging="360"/>
      </w:pPr>
      <w:rPr>
        <w:rFonts w:ascii="Courier New" w:hAnsi="Courier New" w:cs="Wingdings" w:hint="default"/>
      </w:rPr>
    </w:lvl>
    <w:lvl w:ilvl="8" w:tplc="040B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FF352A4"/>
    <w:multiLevelType w:val="hybridMultilevel"/>
    <w:tmpl w:val="76482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46"/>
  </w:num>
  <w:num w:numId="3">
    <w:abstractNumId w:val="11"/>
  </w:num>
  <w:num w:numId="4">
    <w:abstractNumId w:val="17"/>
  </w:num>
  <w:num w:numId="5">
    <w:abstractNumId w:val="23"/>
  </w:num>
  <w:num w:numId="6">
    <w:abstractNumId w:val="34"/>
  </w:num>
  <w:num w:numId="7">
    <w:abstractNumId w:val="45"/>
  </w:num>
  <w:num w:numId="8">
    <w:abstractNumId w:val="41"/>
  </w:num>
  <w:num w:numId="9">
    <w:abstractNumId w:val="27"/>
  </w:num>
  <w:num w:numId="10">
    <w:abstractNumId w:val="29"/>
  </w:num>
  <w:num w:numId="11">
    <w:abstractNumId w:val="21"/>
  </w:num>
  <w:num w:numId="12">
    <w:abstractNumId w:val="13"/>
  </w:num>
  <w:num w:numId="13">
    <w:abstractNumId w:val="48"/>
  </w:num>
  <w:num w:numId="14">
    <w:abstractNumId w:val="9"/>
  </w:num>
  <w:num w:numId="15">
    <w:abstractNumId w:val="4"/>
  </w:num>
  <w:num w:numId="16">
    <w:abstractNumId w:val="3"/>
  </w:num>
  <w:num w:numId="17">
    <w:abstractNumId w:val="2"/>
  </w:num>
  <w:num w:numId="18">
    <w:abstractNumId w:val="1"/>
  </w:num>
  <w:num w:numId="19">
    <w:abstractNumId w:val="0"/>
  </w:num>
  <w:num w:numId="20">
    <w:abstractNumId w:val="10"/>
  </w:num>
  <w:num w:numId="21">
    <w:abstractNumId w:val="8"/>
  </w:num>
  <w:num w:numId="22">
    <w:abstractNumId w:val="7"/>
  </w:num>
  <w:num w:numId="23">
    <w:abstractNumId w:val="6"/>
  </w:num>
  <w:num w:numId="24">
    <w:abstractNumId w:val="5"/>
  </w:num>
  <w:num w:numId="25">
    <w:abstractNumId w:val="39"/>
  </w:num>
  <w:num w:numId="26">
    <w:abstractNumId w:val="36"/>
  </w:num>
  <w:num w:numId="27">
    <w:abstractNumId w:val="18"/>
  </w:num>
  <w:num w:numId="28">
    <w:abstractNumId w:val="14"/>
  </w:num>
  <w:num w:numId="29">
    <w:abstractNumId w:val="37"/>
  </w:num>
  <w:num w:numId="30">
    <w:abstractNumId w:val="20"/>
  </w:num>
  <w:num w:numId="31">
    <w:abstractNumId w:val="35"/>
  </w:num>
  <w:num w:numId="32">
    <w:abstractNumId w:val="30"/>
  </w:num>
  <w:num w:numId="33">
    <w:abstractNumId w:val="47"/>
  </w:num>
  <w:num w:numId="34">
    <w:abstractNumId w:val="32"/>
  </w:num>
  <w:num w:numId="35">
    <w:abstractNumId w:val="44"/>
  </w:num>
  <w:num w:numId="36">
    <w:abstractNumId w:val="49"/>
  </w:num>
  <w:num w:numId="37">
    <w:abstractNumId w:val="38"/>
  </w:num>
  <w:num w:numId="38">
    <w:abstractNumId w:val="16"/>
  </w:num>
  <w:num w:numId="39">
    <w:abstractNumId w:val="19"/>
  </w:num>
  <w:num w:numId="40">
    <w:abstractNumId w:val="42"/>
  </w:num>
  <w:num w:numId="41">
    <w:abstractNumId w:val="24"/>
  </w:num>
  <w:num w:numId="42">
    <w:abstractNumId w:val="15"/>
  </w:num>
  <w:num w:numId="43">
    <w:abstractNumId w:val="28"/>
  </w:num>
  <w:num w:numId="44">
    <w:abstractNumId w:val="31"/>
  </w:num>
  <w:num w:numId="45">
    <w:abstractNumId w:val="12"/>
  </w:num>
  <w:num w:numId="46">
    <w:abstractNumId w:val="25"/>
  </w:num>
  <w:num w:numId="47">
    <w:abstractNumId w:val="22"/>
  </w:num>
  <w:num w:numId="48">
    <w:abstractNumId w:val="43"/>
  </w:num>
  <w:num w:numId="49">
    <w:abstractNumId w:val="33"/>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doNotHyphenateCaps/>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TEyNTC0NDYzsjRR0lEKTi0uzszPAykwqwUAYpRb7iwAAAA="/>
  </w:docVars>
  <w:rsids>
    <w:rsidRoot w:val="00831007"/>
    <w:rsid w:val="000179AF"/>
    <w:rsid w:val="00020415"/>
    <w:rsid w:val="000228C1"/>
    <w:rsid w:val="000233F1"/>
    <w:rsid w:val="000234D5"/>
    <w:rsid w:val="0002467F"/>
    <w:rsid w:val="000300CF"/>
    <w:rsid w:val="00032520"/>
    <w:rsid w:val="00033D68"/>
    <w:rsid w:val="00041384"/>
    <w:rsid w:val="00042891"/>
    <w:rsid w:val="00043D7F"/>
    <w:rsid w:val="00057B0D"/>
    <w:rsid w:val="00062731"/>
    <w:rsid w:val="00063970"/>
    <w:rsid w:val="00066D27"/>
    <w:rsid w:val="00067B1A"/>
    <w:rsid w:val="000718D2"/>
    <w:rsid w:val="00074FC8"/>
    <w:rsid w:val="0009480B"/>
    <w:rsid w:val="000B0C55"/>
    <w:rsid w:val="000B1B99"/>
    <w:rsid w:val="000B5A22"/>
    <w:rsid w:val="000B5E0A"/>
    <w:rsid w:val="000B68C4"/>
    <w:rsid w:val="000C1617"/>
    <w:rsid w:val="000C4DFD"/>
    <w:rsid w:val="000C6AE9"/>
    <w:rsid w:val="000D7029"/>
    <w:rsid w:val="000E365C"/>
    <w:rsid w:val="000E38EA"/>
    <w:rsid w:val="000E5FCE"/>
    <w:rsid w:val="000E79C6"/>
    <w:rsid w:val="000F1BAD"/>
    <w:rsid w:val="000F1BE1"/>
    <w:rsid w:val="000F21C7"/>
    <w:rsid w:val="000F2671"/>
    <w:rsid w:val="000F6A7B"/>
    <w:rsid w:val="00100FBA"/>
    <w:rsid w:val="00111E26"/>
    <w:rsid w:val="0011451A"/>
    <w:rsid w:val="001205E0"/>
    <w:rsid w:val="00123B9A"/>
    <w:rsid w:val="001273F5"/>
    <w:rsid w:val="00133EAA"/>
    <w:rsid w:val="00137EE7"/>
    <w:rsid w:val="00145486"/>
    <w:rsid w:val="00146A42"/>
    <w:rsid w:val="00155BA9"/>
    <w:rsid w:val="00155CDD"/>
    <w:rsid w:val="00156441"/>
    <w:rsid w:val="001618A4"/>
    <w:rsid w:val="00163D6B"/>
    <w:rsid w:val="001650C0"/>
    <w:rsid w:val="0016715B"/>
    <w:rsid w:val="00177466"/>
    <w:rsid w:val="001811FA"/>
    <w:rsid w:val="00183017"/>
    <w:rsid w:val="0018514A"/>
    <w:rsid w:val="0018671A"/>
    <w:rsid w:val="00191D0E"/>
    <w:rsid w:val="00194D08"/>
    <w:rsid w:val="00197C1A"/>
    <w:rsid w:val="001A03DD"/>
    <w:rsid w:val="001A1BE6"/>
    <w:rsid w:val="001A59A7"/>
    <w:rsid w:val="001A7DD1"/>
    <w:rsid w:val="001B391C"/>
    <w:rsid w:val="001B4A8F"/>
    <w:rsid w:val="001C00F2"/>
    <w:rsid w:val="001C1462"/>
    <w:rsid w:val="001C6523"/>
    <w:rsid w:val="001C7131"/>
    <w:rsid w:val="001D27D4"/>
    <w:rsid w:val="001D3490"/>
    <w:rsid w:val="001D6E8F"/>
    <w:rsid w:val="001D7C18"/>
    <w:rsid w:val="001D7F2B"/>
    <w:rsid w:val="001E0BEF"/>
    <w:rsid w:val="001E2A4E"/>
    <w:rsid w:val="001E3C9E"/>
    <w:rsid w:val="001E64E3"/>
    <w:rsid w:val="001E7660"/>
    <w:rsid w:val="001E7A4D"/>
    <w:rsid w:val="001E7DB2"/>
    <w:rsid w:val="001F00D1"/>
    <w:rsid w:val="001F1C8C"/>
    <w:rsid w:val="001F1FB8"/>
    <w:rsid w:val="001F6E02"/>
    <w:rsid w:val="002038AB"/>
    <w:rsid w:val="00215991"/>
    <w:rsid w:val="0022121E"/>
    <w:rsid w:val="00221D3D"/>
    <w:rsid w:val="0023157A"/>
    <w:rsid w:val="00234A56"/>
    <w:rsid w:val="00236FE8"/>
    <w:rsid w:val="00243D1C"/>
    <w:rsid w:val="002452BD"/>
    <w:rsid w:val="00246BA5"/>
    <w:rsid w:val="00246D21"/>
    <w:rsid w:val="002567AE"/>
    <w:rsid w:val="00257A74"/>
    <w:rsid w:val="00260330"/>
    <w:rsid w:val="00260B20"/>
    <w:rsid w:val="00260C9C"/>
    <w:rsid w:val="00263030"/>
    <w:rsid w:val="00265AC2"/>
    <w:rsid w:val="00265FB9"/>
    <w:rsid w:val="00274E59"/>
    <w:rsid w:val="00275173"/>
    <w:rsid w:val="00280D2F"/>
    <w:rsid w:val="002957C9"/>
    <w:rsid w:val="002965B8"/>
    <w:rsid w:val="002A4E29"/>
    <w:rsid w:val="002B25E0"/>
    <w:rsid w:val="002B3DB1"/>
    <w:rsid w:val="002B552C"/>
    <w:rsid w:val="002B59EA"/>
    <w:rsid w:val="002B5C6D"/>
    <w:rsid w:val="002C4C76"/>
    <w:rsid w:val="002D465C"/>
    <w:rsid w:val="002D7BDA"/>
    <w:rsid w:val="002E0B61"/>
    <w:rsid w:val="002E0CB4"/>
    <w:rsid w:val="002E0CEC"/>
    <w:rsid w:val="002E3BAE"/>
    <w:rsid w:val="002E6602"/>
    <w:rsid w:val="002F0CB7"/>
    <w:rsid w:val="002F476A"/>
    <w:rsid w:val="002F50DD"/>
    <w:rsid w:val="002F5582"/>
    <w:rsid w:val="0030115E"/>
    <w:rsid w:val="00301F0E"/>
    <w:rsid w:val="00307381"/>
    <w:rsid w:val="00310C79"/>
    <w:rsid w:val="003110CE"/>
    <w:rsid w:val="003142B4"/>
    <w:rsid w:val="003147B7"/>
    <w:rsid w:val="00315829"/>
    <w:rsid w:val="003236CE"/>
    <w:rsid w:val="00336C6C"/>
    <w:rsid w:val="00337F8B"/>
    <w:rsid w:val="00340A5E"/>
    <w:rsid w:val="00342836"/>
    <w:rsid w:val="00342EF5"/>
    <w:rsid w:val="00343827"/>
    <w:rsid w:val="00346369"/>
    <w:rsid w:val="00355DF7"/>
    <w:rsid w:val="00356944"/>
    <w:rsid w:val="0035723B"/>
    <w:rsid w:val="003625C4"/>
    <w:rsid w:val="003633A4"/>
    <w:rsid w:val="00371481"/>
    <w:rsid w:val="00373CF8"/>
    <w:rsid w:val="003755D8"/>
    <w:rsid w:val="00375D4F"/>
    <w:rsid w:val="00387FDE"/>
    <w:rsid w:val="00390B6D"/>
    <w:rsid w:val="003955B1"/>
    <w:rsid w:val="00395FB4"/>
    <w:rsid w:val="003971C5"/>
    <w:rsid w:val="003A2E88"/>
    <w:rsid w:val="003A4915"/>
    <w:rsid w:val="003A5592"/>
    <w:rsid w:val="003A5D80"/>
    <w:rsid w:val="003A6BEA"/>
    <w:rsid w:val="003B54B2"/>
    <w:rsid w:val="003C04AA"/>
    <w:rsid w:val="003C062C"/>
    <w:rsid w:val="003C083F"/>
    <w:rsid w:val="003C19F6"/>
    <w:rsid w:val="003C381E"/>
    <w:rsid w:val="003C4780"/>
    <w:rsid w:val="003D0307"/>
    <w:rsid w:val="003D30AC"/>
    <w:rsid w:val="003D4EF2"/>
    <w:rsid w:val="003D7D12"/>
    <w:rsid w:val="003E0AD0"/>
    <w:rsid w:val="003F1185"/>
    <w:rsid w:val="003F4964"/>
    <w:rsid w:val="003F5A99"/>
    <w:rsid w:val="00400667"/>
    <w:rsid w:val="004022CB"/>
    <w:rsid w:val="00405170"/>
    <w:rsid w:val="00406442"/>
    <w:rsid w:val="00407C01"/>
    <w:rsid w:val="00411414"/>
    <w:rsid w:val="00411CCC"/>
    <w:rsid w:val="0041301A"/>
    <w:rsid w:val="004152B3"/>
    <w:rsid w:val="004164AB"/>
    <w:rsid w:val="00416B60"/>
    <w:rsid w:val="004202A8"/>
    <w:rsid w:val="0042438B"/>
    <w:rsid w:val="004265DB"/>
    <w:rsid w:val="004321F3"/>
    <w:rsid w:val="00432712"/>
    <w:rsid w:val="00433F21"/>
    <w:rsid w:val="00436134"/>
    <w:rsid w:val="00437617"/>
    <w:rsid w:val="00437E23"/>
    <w:rsid w:val="00450480"/>
    <w:rsid w:val="004524A9"/>
    <w:rsid w:val="00452F38"/>
    <w:rsid w:val="004541CA"/>
    <w:rsid w:val="0045490F"/>
    <w:rsid w:val="00454E46"/>
    <w:rsid w:val="004557B6"/>
    <w:rsid w:val="00456B36"/>
    <w:rsid w:val="004570E5"/>
    <w:rsid w:val="00464328"/>
    <w:rsid w:val="004732E0"/>
    <w:rsid w:val="004754B6"/>
    <w:rsid w:val="004771EF"/>
    <w:rsid w:val="00480F94"/>
    <w:rsid w:val="00483564"/>
    <w:rsid w:val="00484A4B"/>
    <w:rsid w:val="00484D9D"/>
    <w:rsid w:val="00486EAC"/>
    <w:rsid w:val="004878E9"/>
    <w:rsid w:val="004915D5"/>
    <w:rsid w:val="00495592"/>
    <w:rsid w:val="00497294"/>
    <w:rsid w:val="004A3452"/>
    <w:rsid w:val="004A37FB"/>
    <w:rsid w:val="004A3F42"/>
    <w:rsid w:val="004A4872"/>
    <w:rsid w:val="004A4CC9"/>
    <w:rsid w:val="004A66DE"/>
    <w:rsid w:val="004A73A3"/>
    <w:rsid w:val="004B359B"/>
    <w:rsid w:val="004B3783"/>
    <w:rsid w:val="004B690A"/>
    <w:rsid w:val="004C632A"/>
    <w:rsid w:val="004D0609"/>
    <w:rsid w:val="004D248E"/>
    <w:rsid w:val="004E09F1"/>
    <w:rsid w:val="004E1481"/>
    <w:rsid w:val="004E423F"/>
    <w:rsid w:val="004F0224"/>
    <w:rsid w:val="00500571"/>
    <w:rsid w:val="005014F9"/>
    <w:rsid w:val="00501682"/>
    <w:rsid w:val="00507C0F"/>
    <w:rsid w:val="005108E1"/>
    <w:rsid w:val="005130E1"/>
    <w:rsid w:val="005131A4"/>
    <w:rsid w:val="00514397"/>
    <w:rsid w:val="00514DC3"/>
    <w:rsid w:val="00520687"/>
    <w:rsid w:val="005224DE"/>
    <w:rsid w:val="00522B75"/>
    <w:rsid w:val="00530843"/>
    <w:rsid w:val="00531582"/>
    <w:rsid w:val="00532551"/>
    <w:rsid w:val="005339C6"/>
    <w:rsid w:val="005413E3"/>
    <w:rsid w:val="00542A46"/>
    <w:rsid w:val="00543D74"/>
    <w:rsid w:val="0054537F"/>
    <w:rsid w:val="00545BA9"/>
    <w:rsid w:val="00547A1F"/>
    <w:rsid w:val="00550E34"/>
    <w:rsid w:val="00553BEC"/>
    <w:rsid w:val="00555D5A"/>
    <w:rsid w:val="00557221"/>
    <w:rsid w:val="005618F1"/>
    <w:rsid w:val="00561D0C"/>
    <w:rsid w:val="00566EEE"/>
    <w:rsid w:val="0056717B"/>
    <w:rsid w:val="00567A5B"/>
    <w:rsid w:val="005878A1"/>
    <w:rsid w:val="00592D52"/>
    <w:rsid w:val="00592DFA"/>
    <w:rsid w:val="00597497"/>
    <w:rsid w:val="005A2478"/>
    <w:rsid w:val="005A49B2"/>
    <w:rsid w:val="005A7E19"/>
    <w:rsid w:val="005B0D8F"/>
    <w:rsid w:val="005B39B1"/>
    <w:rsid w:val="005B4D75"/>
    <w:rsid w:val="005B56E0"/>
    <w:rsid w:val="005C1007"/>
    <w:rsid w:val="005C43AC"/>
    <w:rsid w:val="005C53FB"/>
    <w:rsid w:val="005C5694"/>
    <w:rsid w:val="005C78EB"/>
    <w:rsid w:val="005D15B3"/>
    <w:rsid w:val="005E35D5"/>
    <w:rsid w:val="005E3802"/>
    <w:rsid w:val="005E59EE"/>
    <w:rsid w:val="005F0A0B"/>
    <w:rsid w:val="005F2FAA"/>
    <w:rsid w:val="005F2FF6"/>
    <w:rsid w:val="00600794"/>
    <w:rsid w:val="00600EDD"/>
    <w:rsid w:val="00601BA7"/>
    <w:rsid w:val="0060534E"/>
    <w:rsid w:val="00612C51"/>
    <w:rsid w:val="006131FE"/>
    <w:rsid w:val="00613CA9"/>
    <w:rsid w:val="00613D5C"/>
    <w:rsid w:val="0062143A"/>
    <w:rsid w:val="00622F3F"/>
    <w:rsid w:val="00623888"/>
    <w:rsid w:val="00630052"/>
    <w:rsid w:val="006353C2"/>
    <w:rsid w:val="00635DF7"/>
    <w:rsid w:val="00636873"/>
    <w:rsid w:val="006424D1"/>
    <w:rsid w:val="00647BB9"/>
    <w:rsid w:val="006608BE"/>
    <w:rsid w:val="00666A43"/>
    <w:rsid w:val="00666EA0"/>
    <w:rsid w:val="00670798"/>
    <w:rsid w:val="006717A4"/>
    <w:rsid w:val="0067199A"/>
    <w:rsid w:val="00680A3A"/>
    <w:rsid w:val="00681985"/>
    <w:rsid w:val="006829AA"/>
    <w:rsid w:val="006855AC"/>
    <w:rsid w:val="00685964"/>
    <w:rsid w:val="006859D3"/>
    <w:rsid w:val="00693BFD"/>
    <w:rsid w:val="006974F9"/>
    <w:rsid w:val="006A52E0"/>
    <w:rsid w:val="006A70A9"/>
    <w:rsid w:val="006B1478"/>
    <w:rsid w:val="006B19A4"/>
    <w:rsid w:val="006B24F2"/>
    <w:rsid w:val="006B2D2C"/>
    <w:rsid w:val="006B56EC"/>
    <w:rsid w:val="006B64B7"/>
    <w:rsid w:val="006B742D"/>
    <w:rsid w:val="006B74CE"/>
    <w:rsid w:val="006C38F8"/>
    <w:rsid w:val="006C4C5C"/>
    <w:rsid w:val="006C593F"/>
    <w:rsid w:val="006C7FF1"/>
    <w:rsid w:val="006D0D1E"/>
    <w:rsid w:val="006D6F28"/>
    <w:rsid w:val="006E08B2"/>
    <w:rsid w:val="006E6B31"/>
    <w:rsid w:val="006F6737"/>
    <w:rsid w:val="00701E06"/>
    <w:rsid w:val="007072D1"/>
    <w:rsid w:val="00707A5F"/>
    <w:rsid w:val="00707D2D"/>
    <w:rsid w:val="00707DC1"/>
    <w:rsid w:val="007153FF"/>
    <w:rsid w:val="007166A0"/>
    <w:rsid w:val="007167B5"/>
    <w:rsid w:val="00721F47"/>
    <w:rsid w:val="007221BD"/>
    <w:rsid w:val="00724DB5"/>
    <w:rsid w:val="00726293"/>
    <w:rsid w:val="00727EFE"/>
    <w:rsid w:val="00730207"/>
    <w:rsid w:val="007303F1"/>
    <w:rsid w:val="00731AFE"/>
    <w:rsid w:val="00733D46"/>
    <w:rsid w:val="0074179C"/>
    <w:rsid w:val="00753E6F"/>
    <w:rsid w:val="00753F76"/>
    <w:rsid w:val="00755784"/>
    <w:rsid w:val="00757180"/>
    <w:rsid w:val="00761DE4"/>
    <w:rsid w:val="007628B4"/>
    <w:rsid w:val="007670F5"/>
    <w:rsid w:val="00767CE9"/>
    <w:rsid w:val="00770517"/>
    <w:rsid w:val="007761C7"/>
    <w:rsid w:val="00777F77"/>
    <w:rsid w:val="00782EAB"/>
    <w:rsid w:val="0078538C"/>
    <w:rsid w:val="007854CB"/>
    <w:rsid w:val="00787424"/>
    <w:rsid w:val="0078751B"/>
    <w:rsid w:val="00791D38"/>
    <w:rsid w:val="00792D84"/>
    <w:rsid w:val="00794E0C"/>
    <w:rsid w:val="007969EB"/>
    <w:rsid w:val="00796FB6"/>
    <w:rsid w:val="007A1FFA"/>
    <w:rsid w:val="007A4C2D"/>
    <w:rsid w:val="007A73FB"/>
    <w:rsid w:val="007B13AC"/>
    <w:rsid w:val="007C0487"/>
    <w:rsid w:val="007C306C"/>
    <w:rsid w:val="007C3923"/>
    <w:rsid w:val="007C3A77"/>
    <w:rsid w:val="007C68DC"/>
    <w:rsid w:val="007C6A11"/>
    <w:rsid w:val="007D030B"/>
    <w:rsid w:val="007D0765"/>
    <w:rsid w:val="007D1B85"/>
    <w:rsid w:val="007D2744"/>
    <w:rsid w:val="007D3EF6"/>
    <w:rsid w:val="007D4F90"/>
    <w:rsid w:val="007E1066"/>
    <w:rsid w:val="007E6706"/>
    <w:rsid w:val="007F2927"/>
    <w:rsid w:val="007F383D"/>
    <w:rsid w:val="007F75E5"/>
    <w:rsid w:val="00800F60"/>
    <w:rsid w:val="00801685"/>
    <w:rsid w:val="00801B0A"/>
    <w:rsid w:val="00802DA8"/>
    <w:rsid w:val="00802FB7"/>
    <w:rsid w:val="008036FA"/>
    <w:rsid w:val="00811F73"/>
    <w:rsid w:val="0081326A"/>
    <w:rsid w:val="00820287"/>
    <w:rsid w:val="008210A6"/>
    <w:rsid w:val="0082120E"/>
    <w:rsid w:val="0082172D"/>
    <w:rsid w:val="008228EE"/>
    <w:rsid w:val="00826F1B"/>
    <w:rsid w:val="00830DAD"/>
    <w:rsid w:val="00831007"/>
    <w:rsid w:val="00840453"/>
    <w:rsid w:val="008443C3"/>
    <w:rsid w:val="0084473B"/>
    <w:rsid w:val="00845081"/>
    <w:rsid w:val="008454C1"/>
    <w:rsid w:val="00847DF2"/>
    <w:rsid w:val="00850A98"/>
    <w:rsid w:val="0085180B"/>
    <w:rsid w:val="00853177"/>
    <w:rsid w:val="00854113"/>
    <w:rsid w:val="00862601"/>
    <w:rsid w:val="00865DDA"/>
    <w:rsid w:val="00871EAA"/>
    <w:rsid w:val="00875D51"/>
    <w:rsid w:val="00880760"/>
    <w:rsid w:val="00880C50"/>
    <w:rsid w:val="00893821"/>
    <w:rsid w:val="00893CEE"/>
    <w:rsid w:val="00895095"/>
    <w:rsid w:val="008A3965"/>
    <w:rsid w:val="008B36D5"/>
    <w:rsid w:val="008B7658"/>
    <w:rsid w:val="008C1A18"/>
    <w:rsid w:val="008C5039"/>
    <w:rsid w:val="008C52E2"/>
    <w:rsid w:val="008C5E76"/>
    <w:rsid w:val="008D4A47"/>
    <w:rsid w:val="008E258F"/>
    <w:rsid w:val="008E34F7"/>
    <w:rsid w:val="008E375E"/>
    <w:rsid w:val="008E4A5A"/>
    <w:rsid w:val="008E4BEE"/>
    <w:rsid w:val="008F1D97"/>
    <w:rsid w:val="008F425B"/>
    <w:rsid w:val="008F634F"/>
    <w:rsid w:val="00905238"/>
    <w:rsid w:val="0090688A"/>
    <w:rsid w:val="0091399A"/>
    <w:rsid w:val="0091436D"/>
    <w:rsid w:val="00915291"/>
    <w:rsid w:val="009157C3"/>
    <w:rsid w:val="00920C2D"/>
    <w:rsid w:val="009228EA"/>
    <w:rsid w:val="00923AB9"/>
    <w:rsid w:val="00924F2E"/>
    <w:rsid w:val="00930E53"/>
    <w:rsid w:val="009314AB"/>
    <w:rsid w:val="0093480A"/>
    <w:rsid w:val="00937233"/>
    <w:rsid w:val="00940977"/>
    <w:rsid w:val="009428FC"/>
    <w:rsid w:val="00944CB7"/>
    <w:rsid w:val="0096288B"/>
    <w:rsid w:val="009631D7"/>
    <w:rsid w:val="00965B56"/>
    <w:rsid w:val="00966712"/>
    <w:rsid w:val="0096690C"/>
    <w:rsid w:val="0097116B"/>
    <w:rsid w:val="00972F93"/>
    <w:rsid w:val="0097353B"/>
    <w:rsid w:val="0098160B"/>
    <w:rsid w:val="009856DD"/>
    <w:rsid w:val="009906E0"/>
    <w:rsid w:val="00992C2A"/>
    <w:rsid w:val="00993C60"/>
    <w:rsid w:val="00996C0A"/>
    <w:rsid w:val="009A49D3"/>
    <w:rsid w:val="009A5A6B"/>
    <w:rsid w:val="009B2937"/>
    <w:rsid w:val="009B5442"/>
    <w:rsid w:val="009B6F56"/>
    <w:rsid w:val="009C3DDA"/>
    <w:rsid w:val="009C6FFB"/>
    <w:rsid w:val="009D5BA3"/>
    <w:rsid w:val="009F0C35"/>
    <w:rsid w:val="009F2113"/>
    <w:rsid w:val="009F3E01"/>
    <w:rsid w:val="009F6D4A"/>
    <w:rsid w:val="00A022D3"/>
    <w:rsid w:val="00A0403F"/>
    <w:rsid w:val="00A07881"/>
    <w:rsid w:val="00A10214"/>
    <w:rsid w:val="00A10EE0"/>
    <w:rsid w:val="00A12E81"/>
    <w:rsid w:val="00A16B9F"/>
    <w:rsid w:val="00A1727B"/>
    <w:rsid w:val="00A20316"/>
    <w:rsid w:val="00A21221"/>
    <w:rsid w:val="00A217C6"/>
    <w:rsid w:val="00A25035"/>
    <w:rsid w:val="00A25DD1"/>
    <w:rsid w:val="00A300C8"/>
    <w:rsid w:val="00A401B5"/>
    <w:rsid w:val="00A40537"/>
    <w:rsid w:val="00A4678C"/>
    <w:rsid w:val="00A50B8A"/>
    <w:rsid w:val="00A55781"/>
    <w:rsid w:val="00A56AE5"/>
    <w:rsid w:val="00A611DD"/>
    <w:rsid w:val="00A63F06"/>
    <w:rsid w:val="00A65D6E"/>
    <w:rsid w:val="00A7122B"/>
    <w:rsid w:val="00A73A99"/>
    <w:rsid w:val="00A74453"/>
    <w:rsid w:val="00A75D82"/>
    <w:rsid w:val="00A77523"/>
    <w:rsid w:val="00A809D2"/>
    <w:rsid w:val="00A8100A"/>
    <w:rsid w:val="00A8165B"/>
    <w:rsid w:val="00A81AD8"/>
    <w:rsid w:val="00A826EC"/>
    <w:rsid w:val="00A8346B"/>
    <w:rsid w:val="00A8570B"/>
    <w:rsid w:val="00A90F00"/>
    <w:rsid w:val="00AA29BA"/>
    <w:rsid w:val="00AA3A29"/>
    <w:rsid w:val="00AB5E2A"/>
    <w:rsid w:val="00AC0C45"/>
    <w:rsid w:val="00AC37A0"/>
    <w:rsid w:val="00AC4953"/>
    <w:rsid w:val="00AD036E"/>
    <w:rsid w:val="00AD24CA"/>
    <w:rsid w:val="00AD4ECE"/>
    <w:rsid w:val="00AD5A9D"/>
    <w:rsid w:val="00AD719A"/>
    <w:rsid w:val="00AE116F"/>
    <w:rsid w:val="00AE308B"/>
    <w:rsid w:val="00AF0135"/>
    <w:rsid w:val="00AF1655"/>
    <w:rsid w:val="00AF2010"/>
    <w:rsid w:val="00AF4332"/>
    <w:rsid w:val="00AF6087"/>
    <w:rsid w:val="00AF7F04"/>
    <w:rsid w:val="00B0542A"/>
    <w:rsid w:val="00B058A9"/>
    <w:rsid w:val="00B06B52"/>
    <w:rsid w:val="00B10E42"/>
    <w:rsid w:val="00B119F2"/>
    <w:rsid w:val="00B1254C"/>
    <w:rsid w:val="00B1269C"/>
    <w:rsid w:val="00B1781D"/>
    <w:rsid w:val="00B2125E"/>
    <w:rsid w:val="00B21880"/>
    <w:rsid w:val="00B23036"/>
    <w:rsid w:val="00B2531F"/>
    <w:rsid w:val="00B271E3"/>
    <w:rsid w:val="00B30FB0"/>
    <w:rsid w:val="00B32232"/>
    <w:rsid w:val="00B33657"/>
    <w:rsid w:val="00B353AA"/>
    <w:rsid w:val="00B35B6B"/>
    <w:rsid w:val="00B368FF"/>
    <w:rsid w:val="00B40445"/>
    <w:rsid w:val="00B431BE"/>
    <w:rsid w:val="00B434C7"/>
    <w:rsid w:val="00B45497"/>
    <w:rsid w:val="00B47871"/>
    <w:rsid w:val="00B50549"/>
    <w:rsid w:val="00B57871"/>
    <w:rsid w:val="00B6257B"/>
    <w:rsid w:val="00B63F44"/>
    <w:rsid w:val="00B71AD9"/>
    <w:rsid w:val="00B7222B"/>
    <w:rsid w:val="00B86A36"/>
    <w:rsid w:val="00B91521"/>
    <w:rsid w:val="00B941D5"/>
    <w:rsid w:val="00B94FC9"/>
    <w:rsid w:val="00BA0005"/>
    <w:rsid w:val="00BA2B70"/>
    <w:rsid w:val="00BA3FD4"/>
    <w:rsid w:val="00BA5FB9"/>
    <w:rsid w:val="00BA6D08"/>
    <w:rsid w:val="00BB0988"/>
    <w:rsid w:val="00BC1714"/>
    <w:rsid w:val="00BD3347"/>
    <w:rsid w:val="00BD5EE0"/>
    <w:rsid w:val="00BD5F50"/>
    <w:rsid w:val="00BD602A"/>
    <w:rsid w:val="00BD6C95"/>
    <w:rsid w:val="00BE1080"/>
    <w:rsid w:val="00BE558B"/>
    <w:rsid w:val="00BE5AC7"/>
    <w:rsid w:val="00BF0ED2"/>
    <w:rsid w:val="00BF3ACC"/>
    <w:rsid w:val="00C010FE"/>
    <w:rsid w:val="00C01136"/>
    <w:rsid w:val="00C0631C"/>
    <w:rsid w:val="00C07499"/>
    <w:rsid w:val="00C127BA"/>
    <w:rsid w:val="00C324CF"/>
    <w:rsid w:val="00C3319E"/>
    <w:rsid w:val="00C3566F"/>
    <w:rsid w:val="00C448EA"/>
    <w:rsid w:val="00C46B37"/>
    <w:rsid w:val="00C53854"/>
    <w:rsid w:val="00C548BE"/>
    <w:rsid w:val="00C60170"/>
    <w:rsid w:val="00C665DA"/>
    <w:rsid w:val="00C73FCE"/>
    <w:rsid w:val="00C81E73"/>
    <w:rsid w:val="00C82E90"/>
    <w:rsid w:val="00C8428F"/>
    <w:rsid w:val="00CA0CEC"/>
    <w:rsid w:val="00CA1D2F"/>
    <w:rsid w:val="00CA2A1B"/>
    <w:rsid w:val="00CA5A38"/>
    <w:rsid w:val="00CA605A"/>
    <w:rsid w:val="00CA69EF"/>
    <w:rsid w:val="00CB1866"/>
    <w:rsid w:val="00CB7CFE"/>
    <w:rsid w:val="00CC7B13"/>
    <w:rsid w:val="00CD67DD"/>
    <w:rsid w:val="00CD6BAD"/>
    <w:rsid w:val="00CD701D"/>
    <w:rsid w:val="00CD7E1B"/>
    <w:rsid w:val="00CF2949"/>
    <w:rsid w:val="00CF3D9D"/>
    <w:rsid w:val="00CF4B33"/>
    <w:rsid w:val="00CF4F0C"/>
    <w:rsid w:val="00CF7494"/>
    <w:rsid w:val="00D02E6B"/>
    <w:rsid w:val="00D07236"/>
    <w:rsid w:val="00D12894"/>
    <w:rsid w:val="00D24500"/>
    <w:rsid w:val="00D24813"/>
    <w:rsid w:val="00D25CA3"/>
    <w:rsid w:val="00D40266"/>
    <w:rsid w:val="00D405D7"/>
    <w:rsid w:val="00D45B48"/>
    <w:rsid w:val="00D46588"/>
    <w:rsid w:val="00D46596"/>
    <w:rsid w:val="00D50469"/>
    <w:rsid w:val="00D51EBE"/>
    <w:rsid w:val="00D531BE"/>
    <w:rsid w:val="00D5567E"/>
    <w:rsid w:val="00D61AF4"/>
    <w:rsid w:val="00D67E52"/>
    <w:rsid w:val="00D7472F"/>
    <w:rsid w:val="00D74A68"/>
    <w:rsid w:val="00D77921"/>
    <w:rsid w:val="00D8042E"/>
    <w:rsid w:val="00D819C7"/>
    <w:rsid w:val="00DA06AD"/>
    <w:rsid w:val="00DB0352"/>
    <w:rsid w:val="00DB1FAE"/>
    <w:rsid w:val="00DC47B5"/>
    <w:rsid w:val="00DC5A3D"/>
    <w:rsid w:val="00DC5ECA"/>
    <w:rsid w:val="00DD0D05"/>
    <w:rsid w:val="00DD1DA9"/>
    <w:rsid w:val="00DD36F0"/>
    <w:rsid w:val="00DD6128"/>
    <w:rsid w:val="00DE190A"/>
    <w:rsid w:val="00DE5270"/>
    <w:rsid w:val="00DE55C9"/>
    <w:rsid w:val="00DF1DAB"/>
    <w:rsid w:val="00DF2EB6"/>
    <w:rsid w:val="00E12DBE"/>
    <w:rsid w:val="00E1593B"/>
    <w:rsid w:val="00E22BFB"/>
    <w:rsid w:val="00E3180C"/>
    <w:rsid w:val="00E320EF"/>
    <w:rsid w:val="00E32F65"/>
    <w:rsid w:val="00E361D6"/>
    <w:rsid w:val="00E44AAB"/>
    <w:rsid w:val="00E44F22"/>
    <w:rsid w:val="00E53C22"/>
    <w:rsid w:val="00E612AB"/>
    <w:rsid w:val="00E70D91"/>
    <w:rsid w:val="00E754A0"/>
    <w:rsid w:val="00E77090"/>
    <w:rsid w:val="00E85BED"/>
    <w:rsid w:val="00E909D1"/>
    <w:rsid w:val="00E92808"/>
    <w:rsid w:val="00E9549B"/>
    <w:rsid w:val="00EA0120"/>
    <w:rsid w:val="00EA077A"/>
    <w:rsid w:val="00EB0244"/>
    <w:rsid w:val="00EC483C"/>
    <w:rsid w:val="00EC4A67"/>
    <w:rsid w:val="00EC504A"/>
    <w:rsid w:val="00ED3A44"/>
    <w:rsid w:val="00ED49E0"/>
    <w:rsid w:val="00EE1CE4"/>
    <w:rsid w:val="00EE3380"/>
    <w:rsid w:val="00EE59FF"/>
    <w:rsid w:val="00EE7496"/>
    <w:rsid w:val="00EF080C"/>
    <w:rsid w:val="00EF0A1B"/>
    <w:rsid w:val="00EF1022"/>
    <w:rsid w:val="00EF18BF"/>
    <w:rsid w:val="00EF2633"/>
    <w:rsid w:val="00F045BD"/>
    <w:rsid w:val="00F05617"/>
    <w:rsid w:val="00F14FBC"/>
    <w:rsid w:val="00F24501"/>
    <w:rsid w:val="00F25623"/>
    <w:rsid w:val="00F2746E"/>
    <w:rsid w:val="00F30A96"/>
    <w:rsid w:val="00F3223E"/>
    <w:rsid w:val="00F409F7"/>
    <w:rsid w:val="00F40D71"/>
    <w:rsid w:val="00F41056"/>
    <w:rsid w:val="00F500F6"/>
    <w:rsid w:val="00F5136B"/>
    <w:rsid w:val="00F51AE6"/>
    <w:rsid w:val="00F5562B"/>
    <w:rsid w:val="00F5653F"/>
    <w:rsid w:val="00F5697E"/>
    <w:rsid w:val="00F60B45"/>
    <w:rsid w:val="00F642BC"/>
    <w:rsid w:val="00F64ABE"/>
    <w:rsid w:val="00F670D1"/>
    <w:rsid w:val="00F70BB0"/>
    <w:rsid w:val="00F73E3B"/>
    <w:rsid w:val="00F76101"/>
    <w:rsid w:val="00F82E23"/>
    <w:rsid w:val="00F82F97"/>
    <w:rsid w:val="00F909FA"/>
    <w:rsid w:val="00F91392"/>
    <w:rsid w:val="00F92060"/>
    <w:rsid w:val="00F96C27"/>
    <w:rsid w:val="00FA2CBC"/>
    <w:rsid w:val="00FA39CE"/>
    <w:rsid w:val="00FB202C"/>
    <w:rsid w:val="00FB2653"/>
    <w:rsid w:val="00FB5214"/>
    <w:rsid w:val="00FB5626"/>
    <w:rsid w:val="00FB5998"/>
    <w:rsid w:val="00FB6C22"/>
    <w:rsid w:val="00FC4232"/>
    <w:rsid w:val="00FC5D07"/>
    <w:rsid w:val="00FD05BC"/>
    <w:rsid w:val="00FD19D3"/>
    <w:rsid w:val="00FD1BFA"/>
    <w:rsid w:val="00FD2308"/>
    <w:rsid w:val="00FD27B5"/>
    <w:rsid w:val="00FD2DE6"/>
    <w:rsid w:val="00FD3181"/>
    <w:rsid w:val="00FE4664"/>
    <w:rsid w:val="00FE4D0F"/>
    <w:rsid w:val="00FE6C79"/>
    <w:rsid w:val="00FF07AE"/>
    <w:rsid w:val="00FF3DED"/>
    <w:rsid w:val="00FF4601"/>
    <w:rsid w:val="00FF5C4E"/>
    <w:rsid w:val="00FF6746"/>
    <w:rsid w:val="00FF6F52"/>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470D509B"/>
  <w15:docId w15:val="{34140460-7A9F-4F67-B2C5-0F7FAFB4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7876"/>
    <w:rPr>
      <w:lang w:val="fi-FI" w:eastAsia="fi-FI"/>
    </w:rPr>
  </w:style>
  <w:style w:type="paragraph" w:styleId="Heading1">
    <w:name w:val="heading 1"/>
    <w:aliases w:val="Char Char Char"/>
    <w:basedOn w:val="Normal"/>
    <w:next w:val="BodyText"/>
    <w:autoRedefine/>
    <w:qFormat/>
    <w:rsid w:val="00AC0C45"/>
    <w:pPr>
      <w:keepNext/>
      <w:keepLines/>
      <w:numPr>
        <w:numId w:val="1"/>
      </w:numPr>
      <w:spacing w:before="360" w:after="360"/>
      <w:ind w:left="0"/>
      <w:outlineLvl w:val="0"/>
    </w:pPr>
    <w:rPr>
      <w:b/>
      <w:bCs/>
      <w:caps/>
    </w:rPr>
  </w:style>
  <w:style w:type="paragraph" w:styleId="Heading2">
    <w:name w:val="heading 2"/>
    <w:basedOn w:val="Normal"/>
    <w:next w:val="BodyText"/>
    <w:autoRedefine/>
    <w:qFormat/>
    <w:rsid w:val="00A46745"/>
    <w:pPr>
      <w:keepNext/>
      <w:numPr>
        <w:ilvl w:val="1"/>
        <w:numId w:val="1"/>
      </w:numPr>
      <w:tabs>
        <w:tab w:val="clear" w:pos="2052"/>
        <w:tab w:val="num" w:pos="576"/>
      </w:tabs>
      <w:spacing w:before="240" w:after="60" w:line="360" w:lineRule="auto"/>
      <w:ind w:left="576" w:hanging="576"/>
      <w:jc w:val="both"/>
      <w:outlineLvl w:val="1"/>
    </w:pPr>
    <w:rPr>
      <w:b/>
      <w:bCs/>
    </w:rPr>
  </w:style>
  <w:style w:type="paragraph" w:styleId="Heading3">
    <w:name w:val="heading 3"/>
    <w:basedOn w:val="Normal"/>
    <w:next w:val="BodyText"/>
    <w:autoRedefine/>
    <w:qFormat/>
    <w:rsid w:val="003E5C5E"/>
    <w:pPr>
      <w:keepNext/>
      <w:keepLines/>
      <w:numPr>
        <w:ilvl w:val="2"/>
        <w:numId w:val="1"/>
      </w:numPr>
      <w:spacing w:before="720" w:after="360"/>
      <w:outlineLvl w:val="2"/>
    </w:pPr>
    <w:rPr>
      <w:rFonts w:cs="Arial"/>
      <w:bCs/>
      <w:position w:val="-2"/>
    </w:rPr>
  </w:style>
  <w:style w:type="paragraph" w:styleId="Heading4">
    <w:name w:val="heading 4"/>
    <w:basedOn w:val="Normal"/>
    <w:next w:val="Normal"/>
    <w:qFormat/>
    <w:rsid w:val="00AC0C45"/>
    <w:pPr>
      <w:keepNext/>
      <w:jc w:val="center"/>
      <w:outlineLvl w:val="3"/>
    </w:pPr>
    <w:rPr>
      <w:b/>
      <w:bCs/>
      <w:sz w:val="20"/>
    </w:rPr>
  </w:style>
  <w:style w:type="paragraph" w:styleId="Heading5">
    <w:name w:val="heading 5"/>
    <w:basedOn w:val="Normal"/>
    <w:next w:val="Normal"/>
    <w:qFormat/>
    <w:rsid w:val="00AC0C45"/>
    <w:pPr>
      <w:keepNext/>
      <w:jc w:val="center"/>
      <w:outlineLvl w:val="4"/>
    </w:pPr>
    <w:rPr>
      <w:rFonts w:ascii="Arial" w:hAnsi="Arial" w:cs="Arial"/>
      <w:b/>
      <w:bCs/>
      <w:sz w:val="16"/>
    </w:rPr>
  </w:style>
  <w:style w:type="paragraph" w:styleId="Heading6">
    <w:name w:val="heading 6"/>
    <w:basedOn w:val="Normal"/>
    <w:next w:val="Normal"/>
    <w:qFormat/>
    <w:rsid w:val="00107876"/>
    <w:pPr>
      <w:tabs>
        <w:tab w:val="num" w:pos="1152"/>
      </w:tabs>
      <w:spacing w:before="240" w:after="60"/>
      <w:ind w:left="1152" w:hanging="1152"/>
      <w:outlineLvl w:val="5"/>
    </w:pPr>
    <w:rPr>
      <w:b/>
      <w:bCs/>
      <w:sz w:val="22"/>
      <w:szCs w:val="22"/>
    </w:rPr>
  </w:style>
  <w:style w:type="paragraph" w:styleId="Heading7">
    <w:name w:val="heading 7"/>
    <w:basedOn w:val="Normal"/>
    <w:next w:val="Normal"/>
    <w:qFormat/>
    <w:rsid w:val="00107876"/>
    <w:pPr>
      <w:tabs>
        <w:tab w:val="num" w:pos="1296"/>
      </w:tabs>
      <w:spacing w:before="240" w:after="60"/>
      <w:ind w:left="1296" w:hanging="1296"/>
      <w:outlineLvl w:val="6"/>
    </w:pPr>
  </w:style>
  <w:style w:type="paragraph" w:styleId="Heading8">
    <w:name w:val="heading 8"/>
    <w:basedOn w:val="Normal"/>
    <w:next w:val="Normal"/>
    <w:qFormat/>
    <w:rsid w:val="00107876"/>
    <w:pPr>
      <w:tabs>
        <w:tab w:val="num" w:pos="1440"/>
      </w:tabs>
      <w:spacing w:before="240" w:after="60"/>
      <w:ind w:left="1440" w:hanging="1440"/>
      <w:outlineLvl w:val="7"/>
    </w:pPr>
    <w:rPr>
      <w:i/>
      <w:iCs/>
    </w:rPr>
  </w:style>
  <w:style w:type="paragraph" w:styleId="Heading9">
    <w:name w:val="heading 9"/>
    <w:basedOn w:val="Normal"/>
    <w:next w:val="Normal"/>
    <w:qFormat/>
    <w:rsid w:val="00107876"/>
    <w:pPr>
      <w:tabs>
        <w:tab w:val="num" w:pos="1584"/>
      </w:tabs>
      <w:spacing w:before="240" w:after="60"/>
      <w:ind w:left="158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C0C45"/>
    <w:pPr>
      <w:spacing w:line="360" w:lineRule="auto"/>
      <w:ind w:right="114"/>
      <w:jc w:val="both"/>
    </w:pPr>
    <w:rPr>
      <w:rFonts w:cs="Arial"/>
    </w:rPr>
  </w:style>
  <w:style w:type="paragraph" w:styleId="Header">
    <w:name w:val="header"/>
    <w:basedOn w:val="Normal"/>
    <w:rsid w:val="00AC0C45"/>
    <w:pPr>
      <w:tabs>
        <w:tab w:val="center" w:pos="4986"/>
        <w:tab w:val="right" w:pos="9972"/>
      </w:tabs>
    </w:pPr>
    <w:rPr>
      <w:rFonts w:ascii="Arial" w:hAnsi="Arial" w:cs="Arial"/>
      <w:szCs w:val="20"/>
    </w:rPr>
  </w:style>
  <w:style w:type="paragraph" w:styleId="Footer">
    <w:name w:val="footer"/>
    <w:basedOn w:val="Normal"/>
    <w:rsid w:val="00AC0C45"/>
    <w:pPr>
      <w:tabs>
        <w:tab w:val="center" w:pos="4986"/>
        <w:tab w:val="right" w:pos="9972"/>
      </w:tabs>
    </w:pPr>
    <w:rPr>
      <w:rFonts w:ascii="Arial" w:hAnsi="Arial" w:cs="Arial"/>
      <w:szCs w:val="20"/>
    </w:rPr>
  </w:style>
  <w:style w:type="paragraph" w:styleId="BodyTextIndent">
    <w:name w:val="Body Text Indent"/>
    <w:basedOn w:val="Normal"/>
    <w:rsid w:val="00AC0C45"/>
    <w:pPr>
      <w:spacing w:line="360" w:lineRule="auto"/>
      <w:ind w:left="567"/>
      <w:jc w:val="both"/>
    </w:pPr>
    <w:rPr>
      <w:rFonts w:ascii="Arial" w:hAnsi="Arial" w:cs="Arial"/>
    </w:rPr>
  </w:style>
  <w:style w:type="paragraph" w:styleId="BodyTextIndent2">
    <w:name w:val="Body Text Indent 2"/>
    <w:basedOn w:val="Normal"/>
    <w:rsid w:val="00AC0C45"/>
    <w:pPr>
      <w:autoSpaceDE w:val="0"/>
      <w:autoSpaceDN w:val="0"/>
      <w:spacing w:line="360" w:lineRule="auto"/>
      <w:ind w:left="1134" w:firstLine="6"/>
    </w:pPr>
  </w:style>
  <w:style w:type="paragraph" w:styleId="BodyTextIndent3">
    <w:name w:val="Body Text Indent 3"/>
    <w:basedOn w:val="Normal"/>
    <w:rsid w:val="00AC0C45"/>
    <w:pPr>
      <w:keepLines/>
      <w:spacing w:line="360" w:lineRule="auto"/>
      <w:ind w:left="1134" w:hanging="1134"/>
      <w:jc w:val="both"/>
    </w:pPr>
    <w:rPr>
      <w:rFonts w:ascii="Arial" w:hAnsi="Arial" w:cs="Arial"/>
      <w:szCs w:val="20"/>
    </w:rPr>
  </w:style>
  <w:style w:type="paragraph" w:styleId="TOC1">
    <w:name w:val="toc 1"/>
    <w:basedOn w:val="Normal"/>
    <w:next w:val="Normal"/>
    <w:autoRedefine/>
    <w:uiPriority w:val="39"/>
    <w:rsid w:val="00AC0C45"/>
    <w:pPr>
      <w:tabs>
        <w:tab w:val="right" w:leader="dot" w:pos="9141"/>
      </w:tabs>
      <w:spacing w:before="120" w:after="120"/>
      <w:ind w:left="363" w:hanging="425"/>
    </w:pPr>
    <w:rPr>
      <w:rFonts w:cs="Arial"/>
      <w:caps/>
      <w:noProof/>
    </w:rPr>
  </w:style>
  <w:style w:type="character" w:styleId="PageNumber">
    <w:name w:val="page number"/>
    <w:basedOn w:val="DefaultParagraphFont"/>
    <w:rsid w:val="00AC0C45"/>
  </w:style>
  <w:style w:type="paragraph" w:customStyle="1" w:styleId="Default">
    <w:name w:val="Default"/>
    <w:rsid w:val="00AC0C45"/>
    <w:pPr>
      <w:autoSpaceDE w:val="0"/>
      <w:autoSpaceDN w:val="0"/>
      <w:adjustRightInd w:val="0"/>
    </w:pPr>
    <w:rPr>
      <w:rFonts w:ascii="Arial" w:hAnsi="Arial" w:cs="Arial"/>
      <w:color w:val="000000"/>
      <w:lang w:val="fi-FI" w:eastAsia="fi-FI"/>
    </w:rPr>
  </w:style>
  <w:style w:type="character" w:styleId="Hyperlink">
    <w:name w:val="Hyperlink"/>
    <w:basedOn w:val="DefaultParagraphFont"/>
    <w:uiPriority w:val="99"/>
    <w:rsid w:val="00AC0C45"/>
    <w:rPr>
      <w:color w:val="0000FF"/>
      <w:u w:val="single"/>
    </w:rPr>
  </w:style>
  <w:style w:type="paragraph" w:styleId="BodyText2">
    <w:name w:val="Body Text 2"/>
    <w:basedOn w:val="Normal"/>
    <w:rsid w:val="00AC0C45"/>
    <w:pPr>
      <w:keepLines/>
      <w:spacing w:line="360" w:lineRule="auto"/>
      <w:jc w:val="both"/>
    </w:pPr>
    <w:rPr>
      <w:rFonts w:ascii="Arial" w:hAnsi="Arial" w:cs="Arial"/>
    </w:rPr>
  </w:style>
  <w:style w:type="paragraph" w:styleId="TOC2">
    <w:name w:val="toc 2"/>
    <w:basedOn w:val="Normal"/>
    <w:next w:val="Normal"/>
    <w:autoRedefine/>
    <w:uiPriority w:val="39"/>
    <w:rsid w:val="00AC0C45"/>
    <w:pPr>
      <w:tabs>
        <w:tab w:val="left" w:pos="1080"/>
        <w:tab w:val="right" w:leader="dot" w:pos="9155"/>
      </w:tabs>
      <w:spacing w:before="120" w:after="120"/>
      <w:ind w:left="360"/>
    </w:pPr>
    <w:rPr>
      <w:rFonts w:cs="Arial"/>
      <w:szCs w:val="20"/>
    </w:rPr>
  </w:style>
  <w:style w:type="paragraph" w:styleId="TOC3">
    <w:name w:val="toc 3"/>
    <w:basedOn w:val="Normal"/>
    <w:next w:val="Normal"/>
    <w:autoRedefine/>
    <w:uiPriority w:val="39"/>
    <w:rsid w:val="003E5C5E"/>
    <w:pPr>
      <w:tabs>
        <w:tab w:val="left" w:pos="1980"/>
        <w:tab w:val="right" w:leader="dot" w:pos="9145"/>
      </w:tabs>
      <w:spacing w:line="360" w:lineRule="auto"/>
      <w:ind w:left="1080"/>
    </w:pPr>
    <w:rPr>
      <w:rFonts w:cs="Arial"/>
      <w:szCs w:val="20"/>
    </w:rPr>
  </w:style>
  <w:style w:type="paragraph" w:styleId="TOC4">
    <w:name w:val="toc 4"/>
    <w:basedOn w:val="Normal"/>
    <w:next w:val="Normal"/>
    <w:autoRedefine/>
    <w:semiHidden/>
    <w:rsid w:val="00AC0C45"/>
    <w:pPr>
      <w:ind w:left="720"/>
    </w:pPr>
  </w:style>
  <w:style w:type="paragraph" w:styleId="TOC5">
    <w:name w:val="toc 5"/>
    <w:basedOn w:val="Normal"/>
    <w:next w:val="Normal"/>
    <w:autoRedefine/>
    <w:semiHidden/>
    <w:rsid w:val="00AC0C45"/>
    <w:pPr>
      <w:ind w:left="960"/>
    </w:pPr>
  </w:style>
  <w:style w:type="paragraph" w:styleId="TOC6">
    <w:name w:val="toc 6"/>
    <w:basedOn w:val="Normal"/>
    <w:next w:val="Normal"/>
    <w:autoRedefine/>
    <w:semiHidden/>
    <w:rsid w:val="00AC0C45"/>
    <w:pPr>
      <w:ind w:left="1200"/>
    </w:pPr>
  </w:style>
  <w:style w:type="paragraph" w:styleId="TOC7">
    <w:name w:val="toc 7"/>
    <w:basedOn w:val="Normal"/>
    <w:next w:val="Normal"/>
    <w:autoRedefine/>
    <w:semiHidden/>
    <w:rsid w:val="00AC0C45"/>
    <w:pPr>
      <w:ind w:left="1440"/>
    </w:pPr>
  </w:style>
  <w:style w:type="paragraph" w:styleId="TOC8">
    <w:name w:val="toc 8"/>
    <w:basedOn w:val="Normal"/>
    <w:next w:val="Normal"/>
    <w:autoRedefine/>
    <w:semiHidden/>
    <w:rsid w:val="00AC0C45"/>
    <w:pPr>
      <w:ind w:left="1680"/>
    </w:pPr>
  </w:style>
  <w:style w:type="paragraph" w:styleId="TOC9">
    <w:name w:val="toc 9"/>
    <w:basedOn w:val="Normal"/>
    <w:next w:val="Normal"/>
    <w:autoRedefine/>
    <w:semiHidden/>
    <w:rsid w:val="00AC0C45"/>
    <w:pPr>
      <w:ind w:left="1920"/>
    </w:pPr>
  </w:style>
  <w:style w:type="paragraph" w:styleId="NormalWeb">
    <w:name w:val="Normal (Web)"/>
    <w:basedOn w:val="Normal"/>
    <w:rsid w:val="00AC0C45"/>
    <w:pPr>
      <w:spacing w:before="100" w:beforeAutospacing="1" w:after="100" w:afterAutospacing="1"/>
    </w:pPr>
    <w:rPr>
      <w:rFonts w:ascii="Arial Unicode MS" w:eastAsia="Arial Unicode MS" w:hAnsi="Arial Unicode MS" w:cs="Arial Unicode MS"/>
    </w:rPr>
  </w:style>
  <w:style w:type="character" w:styleId="FollowedHyperlink">
    <w:name w:val="FollowedHyperlink"/>
    <w:basedOn w:val="DefaultParagraphFont"/>
    <w:rsid w:val="00AC0C45"/>
    <w:rPr>
      <w:color w:val="800080"/>
      <w:u w:val="single"/>
    </w:rPr>
  </w:style>
  <w:style w:type="character" w:styleId="HTMLCode">
    <w:name w:val="HTML Code"/>
    <w:basedOn w:val="DefaultParagraphFont"/>
    <w:rsid w:val="00AC0C45"/>
    <w:rPr>
      <w:rFonts w:ascii="Arial Unicode MS" w:eastAsia="Arial Unicode MS" w:hAnsi="Arial Unicode MS" w:cs="Arial Unicode MS"/>
      <w:sz w:val="20"/>
      <w:szCs w:val="20"/>
    </w:rPr>
  </w:style>
  <w:style w:type="paragraph" w:styleId="HTMLPreformatted">
    <w:name w:val="HTML Preformatted"/>
    <w:basedOn w:val="Normal"/>
    <w:rsid w:val="00AC0C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Strong">
    <w:name w:val="Strong"/>
    <w:basedOn w:val="DefaultParagraphFont"/>
    <w:qFormat/>
    <w:rsid w:val="00AC0C45"/>
    <w:rPr>
      <w:b/>
      <w:bCs/>
    </w:rPr>
  </w:style>
  <w:style w:type="character" w:customStyle="1" w:styleId="Otsikko1Char">
    <w:name w:val="Otsikko 1 Char"/>
    <w:basedOn w:val="DefaultParagraphFont"/>
    <w:rsid w:val="00AC0C45"/>
    <w:rPr>
      <w:b/>
    </w:rPr>
  </w:style>
  <w:style w:type="character" w:customStyle="1" w:styleId="Otsikko2Char">
    <w:name w:val="Otsikko 2 Char"/>
    <w:basedOn w:val="DefaultParagraphFont"/>
    <w:rsid w:val="00AC0C45"/>
  </w:style>
  <w:style w:type="paragraph" w:styleId="DocumentMap">
    <w:name w:val="Document Map"/>
    <w:basedOn w:val="Normal"/>
    <w:semiHidden/>
    <w:rsid w:val="00AC0C45"/>
    <w:pPr>
      <w:shd w:val="clear" w:color="auto" w:fill="000080"/>
    </w:pPr>
    <w:rPr>
      <w:rFonts w:ascii="Tahoma" w:hAnsi="Tahoma" w:cs="Tahoma"/>
      <w:sz w:val="20"/>
      <w:szCs w:val="20"/>
    </w:rPr>
  </w:style>
  <w:style w:type="paragraph" w:styleId="BodyText3">
    <w:name w:val="Body Text 3"/>
    <w:basedOn w:val="Normal"/>
    <w:rsid w:val="00AC0C45"/>
    <w:rPr>
      <w:rFonts w:ascii="Arial" w:hAnsi="Arial" w:cs="Arial"/>
      <w:bCs/>
      <w:sz w:val="16"/>
    </w:rPr>
  </w:style>
  <w:style w:type="paragraph" w:customStyle="1" w:styleId="Tyyli1">
    <w:name w:val="Tyyli1"/>
    <w:basedOn w:val="BodyText"/>
    <w:autoRedefine/>
    <w:rsid w:val="00AC0C45"/>
    <w:pPr>
      <w:pageBreakBefore/>
      <w:widowControl w:val="0"/>
      <w:tabs>
        <w:tab w:val="left" w:pos="539"/>
      </w:tabs>
      <w:spacing w:before="720" w:after="720" w:line="240" w:lineRule="auto"/>
      <w:ind w:right="0"/>
      <w:jc w:val="left"/>
      <w:outlineLvl w:val="0"/>
    </w:pPr>
    <w:rPr>
      <w:b/>
      <w:caps/>
      <w:sz w:val="28"/>
      <w:szCs w:val="28"/>
    </w:rPr>
  </w:style>
  <w:style w:type="paragraph" w:customStyle="1" w:styleId="TyyliOtsikko1Molemmatreunat">
    <w:name w:val="Tyyli Otsikko 1 + Molemmat reunat"/>
    <w:basedOn w:val="Heading1"/>
    <w:rsid w:val="00AC0C45"/>
    <w:pPr>
      <w:jc w:val="both"/>
    </w:pPr>
    <w:rPr>
      <w:szCs w:val="20"/>
    </w:rPr>
  </w:style>
  <w:style w:type="paragraph" w:customStyle="1" w:styleId="TyyliOtsikko1MolemmatreunatRivivli15">
    <w:name w:val="Tyyli Otsikko 1 + Molemmat reunat Riviväli:  15"/>
    <w:basedOn w:val="Heading1"/>
    <w:rsid w:val="00107876"/>
    <w:pPr>
      <w:keepLines w:val="0"/>
      <w:numPr>
        <w:numId w:val="2"/>
      </w:numPr>
      <w:spacing w:before="240" w:after="60" w:line="360" w:lineRule="auto"/>
      <w:jc w:val="both"/>
    </w:pPr>
    <w:rPr>
      <w:rFonts w:ascii="Arial" w:hAnsi="Arial"/>
      <w:kern w:val="32"/>
    </w:rPr>
  </w:style>
  <w:style w:type="character" w:customStyle="1" w:styleId="Otsikko1CharCharChar">
    <w:name w:val="Otsikko 1;Char Char Char"/>
    <w:basedOn w:val="DefaultParagraphFont"/>
    <w:rsid w:val="00AC0C45"/>
    <w:rPr>
      <w:b/>
      <w:bCs/>
      <w:caps/>
      <w:noProof w:val="0"/>
      <w:sz w:val="24"/>
      <w:szCs w:val="24"/>
      <w:lang w:val="fi-FI" w:eastAsia="fi-FI" w:bidi="ar-SA"/>
    </w:rPr>
  </w:style>
  <w:style w:type="paragraph" w:styleId="BalloonText">
    <w:name w:val="Balloon Text"/>
    <w:basedOn w:val="Normal"/>
    <w:semiHidden/>
    <w:rsid w:val="00AC0C45"/>
    <w:rPr>
      <w:rFonts w:ascii="Tahoma" w:hAnsi="Tahoma" w:cs="Tahoma"/>
      <w:sz w:val="16"/>
      <w:szCs w:val="16"/>
    </w:rPr>
  </w:style>
  <w:style w:type="character" w:customStyle="1" w:styleId="Char">
    <w:name w:val="Char"/>
    <w:basedOn w:val="DefaultParagraphFont"/>
    <w:rsid w:val="00107876"/>
    <w:rPr>
      <w:rFonts w:ascii="Arial" w:hAnsi="Arial" w:cs="Arial"/>
      <w:b/>
      <w:bCs/>
      <w:kern w:val="32"/>
      <w:sz w:val="24"/>
      <w:szCs w:val="32"/>
      <w:lang w:val="fi-FI" w:eastAsia="fi-FI" w:bidi="ar-SA"/>
    </w:rPr>
  </w:style>
  <w:style w:type="paragraph" w:customStyle="1" w:styleId="Leipteksti1">
    <w:name w:val="Leipäteksti1"/>
    <w:basedOn w:val="Normal"/>
    <w:rsid w:val="00E05AEC"/>
    <w:pPr>
      <w:spacing w:line="360" w:lineRule="auto"/>
      <w:jc w:val="both"/>
    </w:pPr>
  </w:style>
  <w:style w:type="paragraph" w:customStyle="1" w:styleId="Abstrakti">
    <w:name w:val="Abstrakti"/>
    <w:basedOn w:val="Heading1"/>
    <w:rsid w:val="00E3357C"/>
    <w:pPr>
      <w:numPr>
        <w:numId w:val="0"/>
      </w:numPr>
      <w:spacing w:line="360" w:lineRule="auto"/>
      <w:jc w:val="both"/>
    </w:pPr>
  </w:style>
  <w:style w:type="table" w:styleId="TableGrid">
    <w:name w:val="Table Grid"/>
    <w:basedOn w:val="TableNormal"/>
    <w:rsid w:val="009511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hdeluettelo1">
    <w:name w:val="Lähdeluettelo1"/>
    <w:basedOn w:val="Heading1"/>
    <w:rsid w:val="00C47E4C"/>
    <w:pPr>
      <w:numPr>
        <w:numId w:val="0"/>
      </w:numPr>
      <w:spacing w:line="360" w:lineRule="auto"/>
      <w:jc w:val="both"/>
    </w:pPr>
  </w:style>
  <w:style w:type="paragraph" w:styleId="Bibliography">
    <w:name w:val="Bibliography"/>
    <w:basedOn w:val="Normal"/>
    <w:next w:val="Normal"/>
    <w:uiPriority w:val="37"/>
    <w:unhideWhenUsed/>
    <w:rsid w:val="00600794"/>
    <w:pPr>
      <w:tabs>
        <w:tab w:val="left" w:pos="500"/>
      </w:tabs>
      <w:ind w:left="500" w:hanging="520"/>
    </w:pPr>
  </w:style>
  <w:style w:type="paragraph" w:styleId="Caption">
    <w:name w:val="caption"/>
    <w:basedOn w:val="BodyText"/>
    <w:next w:val="BodyText"/>
    <w:uiPriority w:val="35"/>
    <w:unhideWhenUsed/>
    <w:qFormat/>
    <w:rsid w:val="00194D08"/>
    <w:pPr>
      <w:spacing w:after="200"/>
    </w:pPr>
    <w:rPr>
      <w:bCs/>
      <w:szCs w:val="18"/>
    </w:rPr>
  </w:style>
  <w:style w:type="character" w:customStyle="1" w:styleId="BodyTextChar">
    <w:name w:val="Body Text Char"/>
    <w:basedOn w:val="DefaultParagraphFont"/>
    <w:link w:val="BodyText"/>
    <w:rsid w:val="002F5582"/>
    <w:rPr>
      <w:rFonts w:cs="Arial"/>
      <w:sz w:val="24"/>
      <w:szCs w:val="24"/>
      <w:lang w:val="fi-FI" w:eastAsia="fi-FI"/>
    </w:rPr>
  </w:style>
  <w:style w:type="character" w:styleId="CommentReference">
    <w:name w:val="annotation reference"/>
    <w:basedOn w:val="DefaultParagraphFont"/>
    <w:uiPriority w:val="99"/>
    <w:semiHidden/>
    <w:unhideWhenUsed/>
    <w:rsid w:val="004A37FB"/>
    <w:rPr>
      <w:sz w:val="18"/>
      <w:szCs w:val="18"/>
    </w:rPr>
  </w:style>
  <w:style w:type="paragraph" w:styleId="CommentText">
    <w:name w:val="annotation text"/>
    <w:basedOn w:val="Normal"/>
    <w:link w:val="CommentTextChar"/>
    <w:uiPriority w:val="99"/>
    <w:semiHidden/>
    <w:unhideWhenUsed/>
    <w:rsid w:val="004A37FB"/>
  </w:style>
  <w:style w:type="character" w:customStyle="1" w:styleId="CommentTextChar">
    <w:name w:val="Comment Text Char"/>
    <w:basedOn w:val="DefaultParagraphFont"/>
    <w:link w:val="CommentText"/>
    <w:uiPriority w:val="99"/>
    <w:semiHidden/>
    <w:rsid w:val="004A37FB"/>
    <w:rPr>
      <w:sz w:val="24"/>
      <w:szCs w:val="24"/>
      <w:lang w:val="fi-FI" w:eastAsia="fi-FI"/>
    </w:rPr>
  </w:style>
  <w:style w:type="paragraph" w:styleId="CommentSubject">
    <w:name w:val="annotation subject"/>
    <w:basedOn w:val="CommentText"/>
    <w:next w:val="CommentText"/>
    <w:link w:val="CommentSubjectChar"/>
    <w:uiPriority w:val="99"/>
    <w:semiHidden/>
    <w:unhideWhenUsed/>
    <w:rsid w:val="004A37FB"/>
    <w:rPr>
      <w:b/>
      <w:bCs/>
      <w:sz w:val="20"/>
      <w:szCs w:val="20"/>
    </w:rPr>
  </w:style>
  <w:style w:type="character" w:customStyle="1" w:styleId="CommentSubjectChar">
    <w:name w:val="Comment Subject Char"/>
    <w:basedOn w:val="CommentTextChar"/>
    <w:link w:val="CommentSubject"/>
    <w:uiPriority w:val="99"/>
    <w:semiHidden/>
    <w:rsid w:val="004A37FB"/>
    <w:rPr>
      <w:b/>
      <w:bCs/>
      <w:sz w:val="24"/>
      <w:szCs w:val="24"/>
      <w:lang w:val="fi-FI" w:eastAsia="fi-FI"/>
    </w:rPr>
  </w:style>
  <w:style w:type="paragraph" w:styleId="ListParagraph">
    <w:name w:val="List Paragraph"/>
    <w:basedOn w:val="Normal"/>
    <w:uiPriority w:val="34"/>
    <w:qFormat/>
    <w:rsid w:val="00557221"/>
    <w:pPr>
      <w:ind w:left="720"/>
      <w:contextualSpacing/>
    </w:pPr>
  </w:style>
  <w:style w:type="character" w:styleId="PlaceholderText">
    <w:name w:val="Placeholder Text"/>
    <w:basedOn w:val="DefaultParagraphFont"/>
    <w:uiPriority w:val="99"/>
    <w:semiHidden/>
    <w:rsid w:val="00D24500"/>
    <w:rPr>
      <w:color w:val="808080"/>
    </w:rPr>
  </w:style>
  <w:style w:type="paragraph" w:styleId="TableofFigures">
    <w:name w:val="table of figures"/>
    <w:basedOn w:val="Normal"/>
    <w:next w:val="Normal"/>
    <w:uiPriority w:val="99"/>
    <w:semiHidden/>
    <w:unhideWhenUsed/>
    <w:rsid w:val="00D24500"/>
  </w:style>
  <w:style w:type="paragraph" w:customStyle="1" w:styleId="Leipis">
    <w:name w:val="Leipis"/>
    <w:basedOn w:val="BodyText"/>
    <w:link w:val="LeipisChar"/>
    <w:qFormat/>
    <w:rsid w:val="00236FE8"/>
  </w:style>
  <w:style w:type="character" w:customStyle="1" w:styleId="LeipisChar">
    <w:name w:val="Leipis Char"/>
    <w:basedOn w:val="BodyTextChar"/>
    <w:link w:val="Leipis"/>
    <w:rsid w:val="00236FE8"/>
    <w:rPr>
      <w:rFonts w:cs="Arial"/>
      <w:sz w:val="24"/>
      <w:szCs w:val="24"/>
      <w:lang w:val="fi-FI" w:eastAsia="fi-FI"/>
    </w:rPr>
  </w:style>
  <w:style w:type="character" w:styleId="UnresolvedMention">
    <w:name w:val="Unresolved Mention"/>
    <w:basedOn w:val="DefaultParagraphFont"/>
    <w:uiPriority w:val="99"/>
    <w:semiHidden/>
    <w:unhideWhenUsed/>
    <w:rsid w:val="002E0B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25401">
      <w:bodyDiv w:val="1"/>
      <w:marLeft w:val="0"/>
      <w:marRight w:val="0"/>
      <w:marTop w:val="0"/>
      <w:marBottom w:val="0"/>
      <w:divBdr>
        <w:top w:val="none" w:sz="0" w:space="0" w:color="auto"/>
        <w:left w:val="none" w:sz="0" w:space="0" w:color="auto"/>
        <w:bottom w:val="none" w:sz="0" w:space="0" w:color="auto"/>
        <w:right w:val="none" w:sz="0" w:space="0" w:color="auto"/>
      </w:divBdr>
    </w:div>
    <w:div w:id="615604352">
      <w:bodyDiv w:val="1"/>
      <w:marLeft w:val="0"/>
      <w:marRight w:val="0"/>
      <w:marTop w:val="0"/>
      <w:marBottom w:val="0"/>
      <w:divBdr>
        <w:top w:val="none" w:sz="0" w:space="0" w:color="auto"/>
        <w:left w:val="none" w:sz="0" w:space="0" w:color="auto"/>
        <w:bottom w:val="none" w:sz="0" w:space="0" w:color="auto"/>
        <w:right w:val="none" w:sz="0" w:space="0" w:color="auto"/>
      </w:divBdr>
    </w:div>
    <w:div w:id="1371565779">
      <w:bodyDiv w:val="1"/>
      <w:marLeft w:val="0"/>
      <w:marRight w:val="0"/>
      <w:marTop w:val="0"/>
      <w:marBottom w:val="0"/>
      <w:divBdr>
        <w:top w:val="none" w:sz="0" w:space="0" w:color="auto"/>
        <w:left w:val="none" w:sz="0" w:space="0" w:color="auto"/>
        <w:bottom w:val="none" w:sz="0" w:space="0" w:color="auto"/>
        <w:right w:val="none" w:sz="0" w:space="0" w:color="auto"/>
      </w:divBdr>
    </w:div>
    <w:div w:id="1663119095">
      <w:bodyDiv w:val="1"/>
      <w:marLeft w:val="0"/>
      <w:marRight w:val="0"/>
      <w:marTop w:val="0"/>
      <w:marBottom w:val="0"/>
      <w:divBdr>
        <w:top w:val="none" w:sz="0" w:space="0" w:color="auto"/>
        <w:left w:val="none" w:sz="0" w:space="0" w:color="auto"/>
        <w:bottom w:val="none" w:sz="0" w:space="0" w:color="auto"/>
        <w:right w:val="none" w:sz="0" w:space="0" w:color="auto"/>
      </w:divBdr>
    </w:div>
    <w:div w:id="21189397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779AB-0D35-437A-AECC-C8BBC208A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711</Words>
  <Characters>4068</Characters>
  <Application>Microsoft Office Word</Application>
  <DocSecurity>0</DocSecurity>
  <Lines>33</Lines>
  <Paragraphs>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
      <vt:lpstr/>
    </vt:vector>
  </TitlesOfParts>
  <Manager>Antti Knutas</Manager>
  <Company>LUT</Company>
  <LinksUpToDate>false</LinksUpToDate>
  <CharactersWithSpaces>4770</CharactersWithSpaces>
  <SharedDoc>false</SharedDoc>
  <HyperlinkBase/>
  <HLinks>
    <vt:vector size="90" baseType="variant">
      <vt:variant>
        <vt:i4>4128809</vt:i4>
      </vt:variant>
      <vt:variant>
        <vt:i4>168</vt:i4>
      </vt:variant>
      <vt:variant>
        <vt:i4>0</vt:i4>
      </vt:variant>
      <vt:variant>
        <vt:i4>5</vt:i4>
      </vt:variant>
      <vt:variant>
        <vt:lpwstr>http://www.qtek.fi/htc_tytn.htm</vt:lpwstr>
      </vt:variant>
      <vt:variant>
        <vt:lpwstr/>
      </vt:variant>
      <vt:variant>
        <vt:i4>2555933</vt:i4>
      </vt:variant>
      <vt:variant>
        <vt:i4>165</vt:i4>
      </vt:variant>
      <vt:variant>
        <vt:i4>0</vt:i4>
      </vt:variant>
      <vt:variant>
        <vt:i4>5</vt:i4>
      </vt:variant>
      <vt:variant>
        <vt:lpwstr>http://www.mbnet.fi/lukusali/</vt:lpwstr>
      </vt:variant>
      <vt:variant>
        <vt:lpwstr/>
      </vt:variant>
      <vt:variant>
        <vt:i4>2555933</vt:i4>
      </vt:variant>
      <vt:variant>
        <vt:i4>162</vt:i4>
      </vt:variant>
      <vt:variant>
        <vt:i4>0</vt:i4>
      </vt:variant>
      <vt:variant>
        <vt:i4>5</vt:i4>
      </vt:variant>
      <vt:variant>
        <vt:lpwstr>http://www.mbnet.fi/lukusali/</vt:lpwstr>
      </vt:variant>
      <vt:variant>
        <vt:lpwstr/>
      </vt:variant>
      <vt:variant>
        <vt:i4>8323084</vt:i4>
      </vt:variant>
      <vt:variant>
        <vt:i4>159</vt:i4>
      </vt:variant>
      <vt:variant>
        <vt:i4>0</vt:i4>
      </vt:variant>
      <vt:variant>
        <vt:i4>5</vt:i4>
      </vt:variant>
      <vt:variant>
        <vt:lpwstr>http://technet.microsoft.com/en-us/exchange/bb288524.aspx</vt:lpwstr>
      </vt:variant>
      <vt:variant>
        <vt:lpwstr/>
      </vt:variant>
      <vt:variant>
        <vt:i4>5898298</vt:i4>
      </vt:variant>
      <vt:variant>
        <vt:i4>156</vt:i4>
      </vt:variant>
      <vt:variant>
        <vt:i4>0</vt:i4>
      </vt:variant>
      <vt:variant>
        <vt:i4>5</vt:i4>
      </vt:variant>
      <vt:variant>
        <vt:lpwstr>http://www.ietf.org/rfc/rfc2445.txt</vt:lpwstr>
      </vt:variant>
      <vt:variant>
        <vt:lpwstr/>
      </vt:variant>
      <vt:variant>
        <vt:i4>3866704</vt:i4>
      </vt:variant>
      <vt:variant>
        <vt:i4>153</vt:i4>
      </vt:variant>
      <vt:variant>
        <vt:i4>0</vt:i4>
      </vt:variant>
      <vt:variant>
        <vt:i4>5</vt:i4>
      </vt:variant>
      <vt:variant>
        <vt:lpwstr>http://www.ibm.com/developerworks/power/library/pa-spec7.html</vt:lpwstr>
      </vt:variant>
      <vt:variant>
        <vt:lpwstr/>
      </vt:variant>
      <vt:variant>
        <vt:i4>2424934</vt:i4>
      </vt:variant>
      <vt:variant>
        <vt:i4>150</vt:i4>
      </vt:variant>
      <vt:variant>
        <vt:i4>0</vt:i4>
      </vt:variant>
      <vt:variant>
        <vt:i4>5</vt:i4>
      </vt:variant>
      <vt:variant>
        <vt:lpwstr>http://www.omtp.org/news/news_pr_universal_cable.html</vt:lpwstr>
      </vt:variant>
      <vt:variant>
        <vt:lpwstr/>
      </vt:variant>
      <vt:variant>
        <vt:i4>5242916</vt:i4>
      </vt:variant>
      <vt:variant>
        <vt:i4>147</vt:i4>
      </vt:variant>
      <vt:variant>
        <vt:i4>0</vt:i4>
      </vt:variant>
      <vt:variant>
        <vt:i4>5</vt:i4>
      </vt:variant>
      <vt:variant>
        <vt:lpwstr>http://www.sonera.fi/Asiakastuki/Matkapuhelintuki/Kuuluvuus</vt:lpwstr>
      </vt:variant>
      <vt:variant>
        <vt:lpwstr/>
      </vt:variant>
      <vt:variant>
        <vt:i4>6946937</vt:i4>
      </vt:variant>
      <vt:variant>
        <vt:i4>144</vt:i4>
      </vt:variant>
      <vt:variant>
        <vt:i4>0</vt:i4>
      </vt:variant>
      <vt:variant>
        <vt:i4>5</vt:i4>
      </vt:variant>
      <vt:variant>
        <vt:lpwstr>http://www.ficora.fi/index/tutkimukset/puhelinjalaajakaistapalvelut/markkinatieto.html</vt:lpwstr>
      </vt:variant>
      <vt:variant>
        <vt:lpwstr/>
      </vt:variant>
      <vt:variant>
        <vt:i4>7667745</vt:i4>
      </vt:variant>
      <vt:variant>
        <vt:i4>141</vt:i4>
      </vt:variant>
      <vt:variant>
        <vt:i4>0</vt:i4>
      </vt:variant>
      <vt:variant>
        <vt:i4>5</vt:i4>
      </vt:variant>
      <vt:variant>
        <vt:lpwstr>http://www.ficora.fi/index/tutkimukset/radiotaajuudet.html</vt:lpwstr>
      </vt:variant>
      <vt:variant>
        <vt:lpwstr/>
      </vt:variant>
      <vt:variant>
        <vt:i4>327698</vt:i4>
      </vt:variant>
      <vt:variant>
        <vt:i4>138</vt:i4>
      </vt:variant>
      <vt:variant>
        <vt:i4>0</vt:i4>
      </vt:variant>
      <vt:variant>
        <vt:i4>5</vt:i4>
      </vt:variant>
      <vt:variant>
        <vt:lpwstr>http://www.hs.fi/arkisto</vt:lpwstr>
      </vt:variant>
      <vt:variant>
        <vt:lpwstr/>
      </vt:variant>
      <vt:variant>
        <vt:i4>7077975</vt:i4>
      </vt:variant>
      <vt:variant>
        <vt:i4>39206</vt:i4>
      </vt:variant>
      <vt:variant>
        <vt:i4>1028</vt:i4>
      </vt:variant>
      <vt:variant>
        <vt:i4>1</vt:i4>
      </vt:variant>
      <vt:variant>
        <vt:lpwstr>alkur-usecase</vt:lpwstr>
      </vt:variant>
      <vt:variant>
        <vt:lpwstr/>
      </vt:variant>
      <vt:variant>
        <vt:i4>1310748</vt:i4>
      </vt:variant>
      <vt:variant>
        <vt:i4>41893</vt:i4>
      </vt:variant>
      <vt:variant>
        <vt:i4>1029</vt:i4>
      </vt:variant>
      <vt:variant>
        <vt:i4>1</vt:i4>
      </vt:variant>
      <vt:variant>
        <vt:lpwstr>HTC_TyTN-1LO_small</vt:lpwstr>
      </vt:variant>
      <vt:variant>
        <vt:lpwstr/>
      </vt:variant>
      <vt:variant>
        <vt:i4>2424838</vt:i4>
      </vt:variant>
      <vt:variant>
        <vt:i4>43925</vt:i4>
      </vt:variant>
      <vt:variant>
        <vt:i4>1030</vt:i4>
      </vt:variant>
      <vt:variant>
        <vt:i4>1</vt:i4>
      </vt:variant>
      <vt:variant>
        <vt:lpwstr>yhteyskaavio2</vt:lpwstr>
      </vt:variant>
      <vt:variant>
        <vt:lpwstr/>
      </vt:variant>
      <vt:variant>
        <vt:i4>7340035</vt:i4>
      </vt:variant>
      <vt:variant>
        <vt:i4>45529</vt:i4>
      </vt:variant>
      <vt:variant>
        <vt:i4>1031</vt:i4>
      </vt:variant>
      <vt:variant>
        <vt:i4>1</vt:i4>
      </vt:variant>
      <vt:variant>
        <vt:lpwstr>ohjelmakaavi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ti Knutas</dc:creator>
  <cp:keywords/>
  <dc:description/>
  <cp:lastModifiedBy>Trieu Huynh Ba Nguyen</cp:lastModifiedBy>
  <cp:revision>24</cp:revision>
  <cp:lastPrinted>2019-02-07T08:23:00Z</cp:lastPrinted>
  <dcterms:created xsi:type="dcterms:W3CDTF">2022-02-15T11:32:00Z</dcterms:created>
  <dcterms:modified xsi:type="dcterms:W3CDTF">2022-02-1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3"&gt;&lt;session id="n6TgGhiD"/&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ies>
</file>